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0A32C" w14:textId="5F80C03A" w:rsidR="003D7DBF" w:rsidRPr="00B3632C" w:rsidRDefault="003D7DBF" w:rsidP="00F168FF">
      <w:pPr>
        <w:ind w:left="90" w:right="360" w:firstLine="270"/>
        <w:jc w:val="center"/>
        <w:rPr>
          <w:rFonts w:ascii="Calibri" w:hAnsi="Calibri"/>
          <w:b/>
          <w:sz w:val="52"/>
          <w:szCs w:val="52"/>
        </w:rPr>
      </w:pPr>
      <w:bookmarkStart w:id="0" w:name="OLE_LINK1"/>
      <w:bookmarkStart w:id="1" w:name="OLE_LINK2"/>
      <w:r w:rsidRPr="00B3632C">
        <w:rPr>
          <w:rFonts w:ascii="Calibri" w:hAnsi="Calibri"/>
          <w:b/>
          <w:sz w:val="52"/>
          <w:szCs w:val="52"/>
        </w:rPr>
        <w:t>Rancho Murieta Community Services District</w:t>
      </w:r>
    </w:p>
    <w:p w14:paraId="4463E05F" w14:textId="6FAC9C37" w:rsidR="00E87330" w:rsidRPr="00F95CE3" w:rsidRDefault="00F95CE3" w:rsidP="0078233E">
      <w:pPr>
        <w:tabs>
          <w:tab w:val="left" w:pos="4135"/>
          <w:tab w:val="center" w:pos="5220"/>
        </w:tabs>
        <w:ind w:left="90" w:right="360" w:firstLine="270"/>
        <w:jc w:val="center"/>
        <w:rPr>
          <w:rFonts w:ascii="Calibri" w:hAnsi="Calibri"/>
          <w:b/>
          <w:color w:val="7030A0"/>
          <w:sz w:val="18"/>
          <w:szCs w:val="18"/>
        </w:rPr>
      </w:pPr>
      <w:r w:rsidRPr="00F95CE3">
        <w:rPr>
          <w:rFonts w:ascii="Calibri" w:hAnsi="Calibri"/>
          <w:b/>
          <w:color w:val="7030A0"/>
          <w:sz w:val="48"/>
          <w:szCs w:val="48"/>
        </w:rPr>
        <w:t>February</w:t>
      </w:r>
    </w:p>
    <w:p w14:paraId="46A3759A" w14:textId="71EC5909" w:rsidR="001B7FC2" w:rsidRPr="00B3632C" w:rsidRDefault="001B7FC2" w:rsidP="00F168FF">
      <w:pPr>
        <w:ind w:left="90" w:right="360" w:firstLine="270"/>
        <w:jc w:val="center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>Board</w:t>
      </w:r>
      <w:r w:rsidR="00C7142E" w:rsidRPr="00B3632C">
        <w:rPr>
          <w:rFonts w:ascii="Calibri" w:hAnsi="Calibri"/>
          <w:b/>
          <w:sz w:val="40"/>
          <w:szCs w:val="40"/>
        </w:rPr>
        <w:t>/</w:t>
      </w:r>
      <w:r w:rsidRPr="00B3632C">
        <w:rPr>
          <w:rFonts w:ascii="Calibri" w:hAnsi="Calibri"/>
          <w:b/>
          <w:sz w:val="40"/>
          <w:szCs w:val="40"/>
        </w:rPr>
        <w:t xml:space="preserve">Committee Meeting </w:t>
      </w:r>
      <w:r w:rsidR="000A39F3" w:rsidRPr="00B3632C">
        <w:rPr>
          <w:rFonts w:ascii="Calibri" w:hAnsi="Calibri"/>
          <w:b/>
          <w:sz w:val="40"/>
          <w:szCs w:val="40"/>
        </w:rPr>
        <w:t>Schedule</w:t>
      </w:r>
    </w:p>
    <w:p w14:paraId="07E36DAA" w14:textId="1E1D646A" w:rsidR="00710D0F" w:rsidRPr="00EF0E84" w:rsidRDefault="00710D0F" w:rsidP="00F168FF">
      <w:pPr>
        <w:tabs>
          <w:tab w:val="left" w:pos="7560"/>
        </w:tabs>
        <w:ind w:left="90" w:right="360" w:firstLine="270"/>
        <w:jc w:val="center"/>
        <w:rPr>
          <w:rFonts w:ascii="Calibri" w:hAnsi="Calibri"/>
          <w:b/>
          <w:color w:val="385623" w:themeColor="accent6" w:themeShade="80"/>
        </w:rPr>
      </w:pPr>
    </w:p>
    <w:p w14:paraId="7E883BFB" w14:textId="0D34D2BE" w:rsidR="00716874" w:rsidRPr="00F95CE3" w:rsidRDefault="00F95CE3" w:rsidP="00716874">
      <w:pPr>
        <w:tabs>
          <w:tab w:val="left" w:pos="3720"/>
          <w:tab w:val="center" w:pos="5400"/>
        </w:tabs>
        <w:ind w:left="90" w:firstLine="270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C45D8A">
        <w:rPr>
          <w:rFonts w:ascii="Calibri" w:hAnsi="Calibri"/>
          <w:b/>
          <w:color w:val="7030A0"/>
          <w:sz w:val="40"/>
          <w:szCs w:val="40"/>
        </w:rPr>
        <w:t>3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4B720950" w14:textId="3D15B269" w:rsidR="00716874" w:rsidRDefault="00716874" w:rsidP="00F93C7D">
      <w:pPr>
        <w:ind w:left="360" w:right="43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>Improvements</w:t>
      </w:r>
      <w:r w:rsidR="00B45452">
        <w:rPr>
          <w:rFonts w:ascii="Calibri" w:hAnsi="Calibri"/>
          <w:b/>
          <w:sz w:val="40"/>
          <w:szCs w:val="40"/>
        </w:rPr>
        <w:t xml:space="preserve"> Committee        </w:t>
      </w:r>
      <w:r>
        <w:rPr>
          <w:rFonts w:ascii="Calibri" w:hAnsi="Calibri"/>
          <w:b/>
          <w:sz w:val="40"/>
          <w:szCs w:val="40"/>
        </w:rPr>
        <w:t xml:space="preserve">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>8</w:t>
      </w:r>
      <w:r w:rsidRPr="00B3632C">
        <w:rPr>
          <w:rFonts w:ascii="Calibri" w:hAnsi="Calibri"/>
          <w:b/>
          <w:sz w:val="40"/>
          <w:szCs w:val="40"/>
        </w:rPr>
        <w:t>:00 a.m.</w:t>
      </w:r>
    </w:p>
    <w:p w14:paraId="194E7836" w14:textId="22A603E8" w:rsidR="00F93C7D" w:rsidRDefault="00B57A27" w:rsidP="00F93C7D">
      <w:pPr>
        <w:tabs>
          <w:tab w:val="left" w:pos="3720"/>
          <w:tab w:val="center" w:pos="5400"/>
        </w:tabs>
        <w:ind w:left="360"/>
        <w:rPr>
          <w:rFonts w:ascii="Calibri" w:hAnsi="Calibri"/>
          <w:b/>
          <w:color w:val="FF0000"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Personnel</w:t>
      </w:r>
      <w:r w:rsidR="00B45452">
        <w:rPr>
          <w:rFonts w:ascii="Calibri" w:hAnsi="Calibri"/>
          <w:b/>
          <w:sz w:val="40"/>
          <w:szCs w:val="40"/>
        </w:rPr>
        <w:t xml:space="preserve"> Committee     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 xml:space="preserve">      11:00 a.m. </w:t>
      </w:r>
      <w:r w:rsidR="003B519C">
        <w:rPr>
          <w:rFonts w:ascii="Calibri" w:hAnsi="Calibri"/>
          <w:b/>
          <w:color w:val="FF0000"/>
          <w:sz w:val="40"/>
          <w:szCs w:val="40"/>
        </w:rPr>
        <w:t xml:space="preserve">  </w:t>
      </w:r>
    </w:p>
    <w:p w14:paraId="2AF83C6B" w14:textId="77777777" w:rsidR="00B57A27" w:rsidRDefault="00B57A27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  <w:sz w:val="40"/>
          <w:szCs w:val="40"/>
        </w:rPr>
      </w:pPr>
    </w:p>
    <w:p w14:paraId="16918145" w14:textId="6EEA3B77" w:rsidR="00DE0D96" w:rsidRPr="00F95CE3" w:rsidRDefault="00F95CE3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C45D8A">
        <w:rPr>
          <w:rFonts w:ascii="Calibri" w:hAnsi="Calibri"/>
          <w:b/>
          <w:color w:val="7030A0"/>
          <w:sz w:val="40"/>
          <w:szCs w:val="40"/>
        </w:rPr>
        <w:t>5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35C31CB7" w14:textId="6C2A4859" w:rsidR="00DE0D96" w:rsidRDefault="00B57A27" w:rsidP="00F93C7D">
      <w:pPr>
        <w:ind w:left="360" w:right="43"/>
        <w:rPr>
          <w:rFonts w:ascii="Calibri" w:hAnsi="Calibri"/>
          <w:b/>
          <w:strike/>
          <w:color w:val="EE0000"/>
          <w:sz w:val="40"/>
          <w:szCs w:val="40"/>
        </w:rPr>
      </w:pPr>
      <w:r w:rsidRPr="008624F6">
        <w:rPr>
          <w:rFonts w:ascii="Calibri" w:hAnsi="Calibri"/>
          <w:b/>
          <w:strike/>
          <w:color w:val="EE0000"/>
          <w:sz w:val="40"/>
          <w:szCs w:val="40"/>
        </w:rPr>
        <w:t xml:space="preserve">Special Board Meeting - </w:t>
      </w:r>
      <w:proofErr w:type="gramStart"/>
      <w:r w:rsidR="00C45D8A" w:rsidRPr="008624F6">
        <w:rPr>
          <w:rFonts w:ascii="Calibri" w:hAnsi="Calibri"/>
          <w:b/>
          <w:strike/>
          <w:color w:val="EE0000"/>
          <w:sz w:val="40"/>
          <w:szCs w:val="40"/>
        </w:rPr>
        <w:t>Security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ab/>
      </w:r>
      <w:r w:rsidR="00B45452" w:rsidRPr="008624F6">
        <w:rPr>
          <w:rFonts w:ascii="Calibri" w:hAnsi="Calibri"/>
          <w:b/>
          <w:strike/>
          <w:color w:val="EE0000"/>
          <w:sz w:val="40"/>
          <w:szCs w:val="40"/>
        </w:rPr>
        <w:t xml:space="preserve"> </w:t>
      </w:r>
      <w:r w:rsidR="008624F6">
        <w:rPr>
          <w:rFonts w:ascii="Calibri" w:hAnsi="Calibri"/>
          <w:b/>
          <w:strike/>
          <w:color w:val="EE0000"/>
          <w:sz w:val="40"/>
          <w:szCs w:val="40"/>
        </w:rPr>
        <w:t>-</w:t>
      </w:r>
      <w:proofErr w:type="gramEnd"/>
      <w:r w:rsidR="008624F6">
        <w:rPr>
          <w:rFonts w:ascii="Calibri" w:hAnsi="Calibri"/>
          <w:b/>
          <w:strike/>
          <w:color w:val="EE0000"/>
          <w:sz w:val="40"/>
          <w:szCs w:val="40"/>
        </w:rPr>
        <w:t>Cancelled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ab/>
      </w:r>
      <w:r w:rsidR="00B45452" w:rsidRPr="008624F6">
        <w:rPr>
          <w:rFonts w:ascii="Calibri" w:hAnsi="Calibri"/>
          <w:b/>
          <w:strike/>
          <w:color w:val="EE0000"/>
          <w:sz w:val="40"/>
          <w:szCs w:val="40"/>
        </w:rPr>
        <w:t>8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>:00 a.m.</w:t>
      </w:r>
    </w:p>
    <w:p w14:paraId="381927CB" w14:textId="50DEC3F6" w:rsidR="008624F6" w:rsidRPr="008624F6" w:rsidRDefault="008624F6" w:rsidP="00F93C7D">
      <w:pPr>
        <w:ind w:left="360" w:right="43"/>
        <w:rPr>
          <w:rFonts w:ascii="Calibri" w:hAnsi="Calibri"/>
          <w:b/>
          <w:sz w:val="40"/>
          <w:szCs w:val="40"/>
        </w:rPr>
      </w:pPr>
      <w:r w:rsidRPr="008624F6">
        <w:rPr>
          <w:rFonts w:ascii="Calibri" w:hAnsi="Calibri"/>
          <w:b/>
          <w:sz w:val="40"/>
          <w:szCs w:val="40"/>
        </w:rPr>
        <w:t>Security Committee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>9:00 a.m.</w:t>
      </w:r>
    </w:p>
    <w:p w14:paraId="4ABB5526" w14:textId="167287B1" w:rsidR="00F95CE3" w:rsidRDefault="00C45D8A" w:rsidP="00F93C7D">
      <w:pPr>
        <w:ind w:left="360" w:right="43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Communications</w:t>
      </w:r>
      <w:r w:rsidR="00B45452">
        <w:rPr>
          <w:rFonts w:ascii="Calibri" w:hAnsi="Calibri"/>
          <w:b/>
          <w:sz w:val="40"/>
          <w:szCs w:val="40"/>
        </w:rPr>
        <w:t xml:space="preserve"> &amp; Technology </w:t>
      </w:r>
      <w:proofErr w:type="gramStart"/>
      <w:r w:rsidR="00B45452">
        <w:rPr>
          <w:rFonts w:ascii="Calibri" w:hAnsi="Calibri"/>
          <w:b/>
          <w:sz w:val="40"/>
          <w:szCs w:val="40"/>
        </w:rPr>
        <w:t>Committee  10</w:t>
      </w:r>
      <w:proofErr w:type="gramEnd"/>
      <w:r w:rsidR="00B45452">
        <w:rPr>
          <w:rFonts w:ascii="Calibri" w:hAnsi="Calibri"/>
          <w:b/>
          <w:sz w:val="40"/>
          <w:szCs w:val="40"/>
        </w:rPr>
        <w:t xml:space="preserve"> </w:t>
      </w:r>
      <w:r w:rsidR="00F95CE3">
        <w:rPr>
          <w:rFonts w:ascii="Calibri" w:hAnsi="Calibri"/>
          <w:b/>
          <w:sz w:val="40"/>
          <w:szCs w:val="40"/>
        </w:rPr>
        <w:t>:00 a.m.</w:t>
      </w:r>
    </w:p>
    <w:p w14:paraId="2DB5ECAD" w14:textId="77777777" w:rsidR="00F95CE3" w:rsidRDefault="00F95CE3" w:rsidP="00F93C7D">
      <w:pPr>
        <w:ind w:left="360" w:right="43"/>
        <w:rPr>
          <w:rFonts w:ascii="Calibri" w:hAnsi="Calibri"/>
          <w:b/>
          <w:sz w:val="40"/>
          <w:szCs w:val="40"/>
        </w:rPr>
      </w:pPr>
    </w:p>
    <w:p w14:paraId="7F99B848" w14:textId="30A861F4" w:rsidR="00F95CE3" w:rsidRPr="00F95CE3" w:rsidRDefault="00F95CE3" w:rsidP="00F95CE3">
      <w:pPr>
        <w:ind w:left="360" w:right="43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B57A27">
        <w:rPr>
          <w:rFonts w:ascii="Calibri" w:hAnsi="Calibri"/>
          <w:b/>
          <w:color w:val="7030A0"/>
          <w:sz w:val="40"/>
          <w:szCs w:val="40"/>
        </w:rPr>
        <w:t>12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453C5676" w14:textId="12E1E1F4" w:rsidR="00F95CE3" w:rsidRDefault="00F95CE3" w:rsidP="00F95CE3">
      <w:pPr>
        <w:ind w:left="360" w:right="43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Finance</w:t>
      </w:r>
      <w:r w:rsidR="00B45452">
        <w:rPr>
          <w:rFonts w:ascii="Calibri" w:hAnsi="Calibri"/>
          <w:b/>
          <w:sz w:val="40"/>
          <w:szCs w:val="40"/>
        </w:rPr>
        <w:t xml:space="preserve"> Committee 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 xml:space="preserve">      10:00 a.m.</w:t>
      </w:r>
    </w:p>
    <w:p w14:paraId="65DC7ADF" w14:textId="77777777" w:rsidR="00F95CE3" w:rsidRDefault="00F95CE3" w:rsidP="00F95CE3">
      <w:pPr>
        <w:ind w:left="360" w:right="43"/>
        <w:rPr>
          <w:rFonts w:ascii="Calibri" w:hAnsi="Calibri"/>
          <w:b/>
          <w:sz w:val="40"/>
          <w:szCs w:val="40"/>
        </w:rPr>
      </w:pPr>
    </w:p>
    <w:p w14:paraId="10B2F5BD" w14:textId="77777777" w:rsidR="00F93C7D" w:rsidRPr="00F93C7D" w:rsidRDefault="00F93C7D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833C0B" w:themeColor="accent2" w:themeShade="80"/>
          <w:sz w:val="20"/>
          <w:szCs w:val="20"/>
        </w:rPr>
      </w:pPr>
    </w:p>
    <w:p w14:paraId="6410C8E6" w14:textId="5C87C6C8" w:rsidR="00F95CE3" w:rsidRPr="00F95CE3" w:rsidRDefault="00F95CE3" w:rsidP="00F95CE3">
      <w:pPr>
        <w:ind w:left="360" w:right="43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B57A27">
        <w:rPr>
          <w:rFonts w:ascii="Calibri" w:hAnsi="Calibri"/>
          <w:b/>
          <w:color w:val="7030A0"/>
          <w:sz w:val="40"/>
          <w:szCs w:val="40"/>
        </w:rPr>
        <w:t>18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625400EC" w14:textId="66FE6F2F" w:rsidR="0007769D" w:rsidRDefault="0007769D" w:rsidP="00F93C7D">
      <w:pPr>
        <w:tabs>
          <w:tab w:val="left" w:pos="7560"/>
        </w:tabs>
        <w:ind w:left="360" w:right="518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 xml:space="preserve">Regular Board Meeting - Open </w:t>
      </w:r>
      <w:proofErr w:type="gramStart"/>
      <w:r w:rsidRPr="00B3632C">
        <w:rPr>
          <w:rFonts w:ascii="Calibri" w:hAnsi="Calibri"/>
          <w:b/>
          <w:sz w:val="40"/>
          <w:szCs w:val="40"/>
        </w:rPr>
        <w:t>Session</w:t>
      </w:r>
      <w:r w:rsidR="006A792C" w:rsidRPr="00B3632C">
        <w:rPr>
          <w:rFonts w:ascii="Calibri" w:hAnsi="Calibri"/>
          <w:b/>
          <w:sz w:val="40"/>
          <w:szCs w:val="40"/>
        </w:rPr>
        <w:t xml:space="preserve">  </w:t>
      </w:r>
      <w:r w:rsidR="00B57A27" w:rsidRPr="008624F6">
        <w:rPr>
          <w:rFonts w:ascii="Calibri" w:hAnsi="Calibri"/>
          <w:b/>
          <w:strike/>
          <w:color w:val="EE0000"/>
          <w:sz w:val="40"/>
          <w:szCs w:val="40"/>
        </w:rPr>
        <w:t>3</w:t>
      </w:r>
      <w:r w:rsidRPr="008624F6">
        <w:rPr>
          <w:rFonts w:ascii="Calibri" w:hAnsi="Calibri"/>
          <w:b/>
          <w:strike/>
          <w:color w:val="EE0000"/>
          <w:sz w:val="40"/>
          <w:szCs w:val="40"/>
        </w:rPr>
        <w:t>:00</w:t>
      </w:r>
      <w:proofErr w:type="gramEnd"/>
      <w:r w:rsidRPr="008624F6">
        <w:rPr>
          <w:rFonts w:ascii="Calibri" w:hAnsi="Calibri"/>
          <w:b/>
          <w:strike/>
          <w:color w:val="EE0000"/>
          <w:sz w:val="40"/>
          <w:szCs w:val="40"/>
        </w:rPr>
        <w:t xml:space="preserve"> p.m.</w:t>
      </w:r>
      <w:r w:rsidR="008624F6">
        <w:rPr>
          <w:rFonts w:ascii="Calibri" w:hAnsi="Calibri"/>
          <w:b/>
          <w:strike/>
          <w:color w:val="EE0000"/>
          <w:sz w:val="40"/>
          <w:szCs w:val="40"/>
        </w:rPr>
        <w:t xml:space="preserve"> </w:t>
      </w:r>
      <w:r w:rsidR="008624F6" w:rsidRPr="008624F6">
        <w:rPr>
          <w:rFonts w:ascii="Calibri" w:hAnsi="Calibri"/>
          <w:b/>
          <w:sz w:val="40"/>
          <w:szCs w:val="40"/>
        </w:rPr>
        <w:t>5:00 p.m.</w:t>
      </w:r>
    </w:p>
    <w:p w14:paraId="33F70FD3" w14:textId="77777777" w:rsidR="00915A8F" w:rsidRDefault="00915A8F" w:rsidP="0007769D">
      <w:pPr>
        <w:tabs>
          <w:tab w:val="left" w:pos="7560"/>
        </w:tabs>
        <w:ind w:left="90" w:right="518" w:firstLine="270"/>
        <w:rPr>
          <w:rFonts w:ascii="Calibri" w:hAnsi="Calibri"/>
          <w:b/>
          <w:sz w:val="40"/>
          <w:szCs w:val="40"/>
        </w:rPr>
      </w:pPr>
    </w:p>
    <w:p w14:paraId="4DC62957" w14:textId="76BDFA79" w:rsidR="00915A8F" w:rsidRPr="00B3632C" w:rsidRDefault="00F95CE3" w:rsidP="00F95CE3">
      <w:pPr>
        <w:tabs>
          <w:tab w:val="left" w:pos="1080"/>
          <w:tab w:val="left" w:pos="1440"/>
          <w:tab w:val="left" w:pos="1980"/>
          <w:tab w:val="left" w:pos="7560"/>
        </w:tabs>
        <w:ind w:left="1080" w:right="518" w:firstLine="450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 xml:space="preserve">                                  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222470E8" wp14:editId="16E45237">
            <wp:extent cx="4997003" cy="2124710"/>
            <wp:effectExtent l="0" t="0" r="0" b="8890"/>
            <wp:docPr id="1544847778" name="Picture 1" descr="February Activities and Events at th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bruary Activities and Events at the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675" cy="2127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p w14:paraId="5FFE0FE2" w14:textId="5A43D73C" w:rsidR="0056742C" w:rsidRDefault="00F25716" w:rsidP="00D93CC4">
      <w:pPr>
        <w:tabs>
          <w:tab w:val="left" w:pos="7560"/>
        </w:tabs>
        <w:spacing w:line="360" w:lineRule="auto"/>
        <w:ind w:left="1440" w:right="518"/>
        <w:rPr>
          <w:b/>
          <w:bCs/>
          <w:i/>
          <w:iCs/>
          <w:noProof/>
          <w:color w:val="FF0000"/>
        </w:rPr>
      </w:pPr>
      <w:r>
        <w:rPr>
          <w:b/>
          <w:bCs/>
          <w:i/>
          <w:iCs/>
          <w:noProof/>
          <w:color w:val="FF0000"/>
        </w:rPr>
        <w:t xml:space="preserve">                     </w:t>
      </w:r>
    </w:p>
    <w:p w14:paraId="5EF272A6" w14:textId="16CBA644" w:rsidR="00047279" w:rsidRPr="00B3632C" w:rsidRDefault="00D93CC4" w:rsidP="00D93CC4">
      <w:pPr>
        <w:tabs>
          <w:tab w:val="left" w:pos="7560"/>
        </w:tabs>
        <w:spacing w:line="360" w:lineRule="auto"/>
        <w:ind w:left="1440" w:right="518"/>
        <w:rPr>
          <w:noProof/>
        </w:rPr>
      </w:pPr>
      <w:r w:rsidRPr="00B3632C">
        <w:rPr>
          <w:b/>
          <w:bCs/>
          <w:i/>
          <w:iCs/>
          <w:noProof/>
        </w:rPr>
        <w:t>All meetings will be held in person at the District Office: 15160 Jackson Rd.</w:t>
      </w:r>
      <w:r w:rsidR="00BA2DE1" w:rsidRPr="00B3632C">
        <w:rPr>
          <w:noProof/>
        </w:rPr>
        <w:t xml:space="preserve">  </w:t>
      </w:r>
    </w:p>
    <w:sectPr w:rsidR="00047279" w:rsidRPr="00B3632C" w:rsidSect="00DE0D96">
      <w:headerReference w:type="default" r:id="rId12"/>
      <w:pgSz w:w="12240" w:h="15840"/>
      <w:pgMar w:top="270" w:right="720" w:bottom="180" w:left="720" w:header="45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C8443" w14:textId="77777777" w:rsidR="00AA5231" w:rsidRDefault="00AA5231">
      <w:r>
        <w:separator/>
      </w:r>
    </w:p>
  </w:endnote>
  <w:endnote w:type="continuationSeparator" w:id="0">
    <w:p w14:paraId="607FFA7B" w14:textId="77777777" w:rsidR="00AA5231" w:rsidRDefault="00AA5231">
      <w:r>
        <w:continuationSeparator/>
      </w:r>
    </w:p>
  </w:endnote>
  <w:endnote w:type="continuationNotice" w:id="1">
    <w:p w14:paraId="63CA8F5A" w14:textId="77777777" w:rsidR="00AA5231" w:rsidRDefault="00AA52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906B9" w14:textId="77777777" w:rsidR="00AA5231" w:rsidRDefault="00AA5231">
      <w:r>
        <w:separator/>
      </w:r>
    </w:p>
  </w:footnote>
  <w:footnote w:type="continuationSeparator" w:id="0">
    <w:p w14:paraId="16E5CDD4" w14:textId="77777777" w:rsidR="00AA5231" w:rsidRDefault="00AA5231">
      <w:r>
        <w:continuationSeparator/>
      </w:r>
    </w:p>
  </w:footnote>
  <w:footnote w:type="continuationNotice" w:id="1">
    <w:p w14:paraId="290C69E3" w14:textId="77777777" w:rsidR="00AA5231" w:rsidRDefault="00AA52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4287" w14:textId="77777777" w:rsidR="007C185E" w:rsidRDefault="000F23F3" w:rsidP="000F23F3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F53661"/>
    <w:multiLevelType w:val="hybridMultilevel"/>
    <w:tmpl w:val="711A8C9E"/>
    <w:lvl w:ilvl="0" w:tplc="0409000F">
      <w:start w:val="1"/>
      <w:numFmt w:val="decimal"/>
      <w:lvlText w:val="%1."/>
      <w:lvlJc w:val="left"/>
      <w:pPr>
        <w:tabs>
          <w:tab w:val="num" w:pos="1447"/>
        </w:tabs>
        <w:ind w:left="1447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7"/>
        </w:tabs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7"/>
        </w:tabs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7"/>
        </w:tabs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7"/>
        </w:tabs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7"/>
        </w:tabs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7"/>
        </w:tabs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7"/>
        </w:tabs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7"/>
        </w:tabs>
        <w:ind w:left="7207" w:hanging="360"/>
      </w:pPr>
      <w:rPr>
        <w:rFonts w:ascii="Wingdings" w:hAnsi="Wingdings" w:hint="default"/>
      </w:rPr>
    </w:lvl>
  </w:abstractNum>
  <w:num w:numId="1" w16cid:durableId="2061978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stroke="f"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2NAYBE3MjQ0sTJR2l4NTi4sz8PJACk1oAMvr4fCwAAAA="/>
  </w:docVars>
  <w:rsids>
    <w:rsidRoot w:val="00EF5BE3"/>
    <w:rsid w:val="0000104E"/>
    <w:rsid w:val="0000122E"/>
    <w:rsid w:val="00001D10"/>
    <w:rsid w:val="00002AC2"/>
    <w:rsid w:val="00002E42"/>
    <w:rsid w:val="00006CA7"/>
    <w:rsid w:val="00007176"/>
    <w:rsid w:val="00007A56"/>
    <w:rsid w:val="00011567"/>
    <w:rsid w:val="00016850"/>
    <w:rsid w:val="0001772A"/>
    <w:rsid w:val="00023011"/>
    <w:rsid w:val="0002502A"/>
    <w:rsid w:val="00025BB5"/>
    <w:rsid w:val="0003024C"/>
    <w:rsid w:val="000313FB"/>
    <w:rsid w:val="000314E2"/>
    <w:rsid w:val="0003194D"/>
    <w:rsid w:val="000352AF"/>
    <w:rsid w:val="00035D21"/>
    <w:rsid w:val="000366EA"/>
    <w:rsid w:val="0003794D"/>
    <w:rsid w:val="00041F96"/>
    <w:rsid w:val="000438EF"/>
    <w:rsid w:val="00043B9B"/>
    <w:rsid w:val="00045BC8"/>
    <w:rsid w:val="00046720"/>
    <w:rsid w:val="00047279"/>
    <w:rsid w:val="000476DE"/>
    <w:rsid w:val="00051403"/>
    <w:rsid w:val="00051F92"/>
    <w:rsid w:val="00054903"/>
    <w:rsid w:val="000554F4"/>
    <w:rsid w:val="000570FC"/>
    <w:rsid w:val="00061304"/>
    <w:rsid w:val="00062536"/>
    <w:rsid w:val="0006499D"/>
    <w:rsid w:val="00071845"/>
    <w:rsid w:val="000739AA"/>
    <w:rsid w:val="000747C1"/>
    <w:rsid w:val="00074A51"/>
    <w:rsid w:val="00075376"/>
    <w:rsid w:val="0007697E"/>
    <w:rsid w:val="0007769D"/>
    <w:rsid w:val="00083563"/>
    <w:rsid w:val="000838E5"/>
    <w:rsid w:val="000838EF"/>
    <w:rsid w:val="000843EF"/>
    <w:rsid w:val="0008599F"/>
    <w:rsid w:val="000901A3"/>
    <w:rsid w:val="000938D7"/>
    <w:rsid w:val="00094F76"/>
    <w:rsid w:val="0009772A"/>
    <w:rsid w:val="000A023B"/>
    <w:rsid w:val="000A1517"/>
    <w:rsid w:val="000A1A26"/>
    <w:rsid w:val="000A1C6D"/>
    <w:rsid w:val="000A39F3"/>
    <w:rsid w:val="000A4C68"/>
    <w:rsid w:val="000B1849"/>
    <w:rsid w:val="000B1B01"/>
    <w:rsid w:val="000B67C8"/>
    <w:rsid w:val="000C2ECD"/>
    <w:rsid w:val="000C39BC"/>
    <w:rsid w:val="000C3FE1"/>
    <w:rsid w:val="000C4744"/>
    <w:rsid w:val="000C6658"/>
    <w:rsid w:val="000C7C8B"/>
    <w:rsid w:val="000D0572"/>
    <w:rsid w:val="000D0B3A"/>
    <w:rsid w:val="000D0EE3"/>
    <w:rsid w:val="000D2DE2"/>
    <w:rsid w:val="000D32A6"/>
    <w:rsid w:val="000D6C20"/>
    <w:rsid w:val="000D7037"/>
    <w:rsid w:val="000D7701"/>
    <w:rsid w:val="000E06FB"/>
    <w:rsid w:val="000E0C95"/>
    <w:rsid w:val="000E1A63"/>
    <w:rsid w:val="000E2DC6"/>
    <w:rsid w:val="000E38B8"/>
    <w:rsid w:val="000E4A0A"/>
    <w:rsid w:val="000E6FEB"/>
    <w:rsid w:val="000E7C2C"/>
    <w:rsid w:val="000F0570"/>
    <w:rsid w:val="000F23F3"/>
    <w:rsid w:val="000F2F19"/>
    <w:rsid w:val="000F301E"/>
    <w:rsid w:val="000F3F2B"/>
    <w:rsid w:val="000F6216"/>
    <w:rsid w:val="000F692B"/>
    <w:rsid w:val="000F794B"/>
    <w:rsid w:val="00100166"/>
    <w:rsid w:val="001002FB"/>
    <w:rsid w:val="00101D62"/>
    <w:rsid w:val="001027B7"/>
    <w:rsid w:val="00102D5C"/>
    <w:rsid w:val="001031E2"/>
    <w:rsid w:val="00103C80"/>
    <w:rsid w:val="00103EE9"/>
    <w:rsid w:val="00104232"/>
    <w:rsid w:val="00104EED"/>
    <w:rsid w:val="0010520C"/>
    <w:rsid w:val="0010539F"/>
    <w:rsid w:val="0011138E"/>
    <w:rsid w:val="00115D47"/>
    <w:rsid w:val="00115E0E"/>
    <w:rsid w:val="00116315"/>
    <w:rsid w:val="001175B6"/>
    <w:rsid w:val="00120876"/>
    <w:rsid w:val="001216E4"/>
    <w:rsid w:val="001223BB"/>
    <w:rsid w:val="001225BA"/>
    <w:rsid w:val="001240CF"/>
    <w:rsid w:val="0012416B"/>
    <w:rsid w:val="001264F9"/>
    <w:rsid w:val="001279FB"/>
    <w:rsid w:val="00127EE2"/>
    <w:rsid w:val="00130053"/>
    <w:rsid w:val="00130A4F"/>
    <w:rsid w:val="00130B13"/>
    <w:rsid w:val="001330E1"/>
    <w:rsid w:val="00133976"/>
    <w:rsid w:val="00135273"/>
    <w:rsid w:val="00135E64"/>
    <w:rsid w:val="00136CA8"/>
    <w:rsid w:val="00137623"/>
    <w:rsid w:val="001405BD"/>
    <w:rsid w:val="001415C6"/>
    <w:rsid w:val="00143C59"/>
    <w:rsid w:val="0014546D"/>
    <w:rsid w:val="001456D1"/>
    <w:rsid w:val="001457CA"/>
    <w:rsid w:val="00146077"/>
    <w:rsid w:val="001469D3"/>
    <w:rsid w:val="00150253"/>
    <w:rsid w:val="00151D85"/>
    <w:rsid w:val="00152645"/>
    <w:rsid w:val="00152D66"/>
    <w:rsid w:val="00157A60"/>
    <w:rsid w:val="00160667"/>
    <w:rsid w:val="00160BBC"/>
    <w:rsid w:val="0016115E"/>
    <w:rsid w:val="00161E3C"/>
    <w:rsid w:val="00162259"/>
    <w:rsid w:val="00162B0D"/>
    <w:rsid w:val="00163414"/>
    <w:rsid w:val="00165C09"/>
    <w:rsid w:val="00171788"/>
    <w:rsid w:val="00172006"/>
    <w:rsid w:val="00173184"/>
    <w:rsid w:val="001739AD"/>
    <w:rsid w:val="001740D1"/>
    <w:rsid w:val="001740DF"/>
    <w:rsid w:val="00174117"/>
    <w:rsid w:val="001768BA"/>
    <w:rsid w:val="00176E19"/>
    <w:rsid w:val="00177161"/>
    <w:rsid w:val="0018012D"/>
    <w:rsid w:val="00180FC0"/>
    <w:rsid w:val="0018141C"/>
    <w:rsid w:val="001814BE"/>
    <w:rsid w:val="00182C35"/>
    <w:rsid w:val="00183459"/>
    <w:rsid w:val="00183926"/>
    <w:rsid w:val="00184802"/>
    <w:rsid w:val="00184D7D"/>
    <w:rsid w:val="001852AD"/>
    <w:rsid w:val="00186B0C"/>
    <w:rsid w:val="00187FFD"/>
    <w:rsid w:val="00192F45"/>
    <w:rsid w:val="001931F9"/>
    <w:rsid w:val="001A1265"/>
    <w:rsid w:val="001A4BF3"/>
    <w:rsid w:val="001A5361"/>
    <w:rsid w:val="001A5953"/>
    <w:rsid w:val="001A629C"/>
    <w:rsid w:val="001A6E0C"/>
    <w:rsid w:val="001A7A89"/>
    <w:rsid w:val="001B2571"/>
    <w:rsid w:val="001B7FC2"/>
    <w:rsid w:val="001B7FF9"/>
    <w:rsid w:val="001C1CEC"/>
    <w:rsid w:val="001C28F5"/>
    <w:rsid w:val="001C393B"/>
    <w:rsid w:val="001C3B34"/>
    <w:rsid w:val="001C4FCF"/>
    <w:rsid w:val="001C4FDB"/>
    <w:rsid w:val="001C670B"/>
    <w:rsid w:val="001C6E14"/>
    <w:rsid w:val="001C74F9"/>
    <w:rsid w:val="001D01B1"/>
    <w:rsid w:val="001D2300"/>
    <w:rsid w:val="001D2567"/>
    <w:rsid w:val="001D40DE"/>
    <w:rsid w:val="001D4C5B"/>
    <w:rsid w:val="001D4DEF"/>
    <w:rsid w:val="001D513A"/>
    <w:rsid w:val="001D59A0"/>
    <w:rsid w:val="001D68AE"/>
    <w:rsid w:val="001D7B0A"/>
    <w:rsid w:val="001E20A2"/>
    <w:rsid w:val="001E291B"/>
    <w:rsid w:val="001E2BCF"/>
    <w:rsid w:val="001E4342"/>
    <w:rsid w:val="001E70C1"/>
    <w:rsid w:val="001F3906"/>
    <w:rsid w:val="001F5CF4"/>
    <w:rsid w:val="00201CF1"/>
    <w:rsid w:val="00201EB7"/>
    <w:rsid w:val="002037D2"/>
    <w:rsid w:val="00204267"/>
    <w:rsid w:val="002047B6"/>
    <w:rsid w:val="00204FEB"/>
    <w:rsid w:val="00205D4C"/>
    <w:rsid w:val="00206434"/>
    <w:rsid w:val="00206A3F"/>
    <w:rsid w:val="00207235"/>
    <w:rsid w:val="00210E4D"/>
    <w:rsid w:val="0021120D"/>
    <w:rsid w:val="002124B9"/>
    <w:rsid w:val="00212ED2"/>
    <w:rsid w:val="0021638A"/>
    <w:rsid w:val="00216AD4"/>
    <w:rsid w:val="00217A19"/>
    <w:rsid w:val="002205A7"/>
    <w:rsid w:val="002216B4"/>
    <w:rsid w:val="00221AE6"/>
    <w:rsid w:val="00222E9E"/>
    <w:rsid w:val="00224765"/>
    <w:rsid w:val="00225AB4"/>
    <w:rsid w:val="00226174"/>
    <w:rsid w:val="00226D8B"/>
    <w:rsid w:val="00227586"/>
    <w:rsid w:val="00235D79"/>
    <w:rsid w:val="00242F64"/>
    <w:rsid w:val="002454CB"/>
    <w:rsid w:val="002455AD"/>
    <w:rsid w:val="00245C21"/>
    <w:rsid w:val="00245FA8"/>
    <w:rsid w:val="00246282"/>
    <w:rsid w:val="00246FA5"/>
    <w:rsid w:val="002513FB"/>
    <w:rsid w:val="00251C73"/>
    <w:rsid w:val="00252C39"/>
    <w:rsid w:val="00253DCE"/>
    <w:rsid w:val="0025557F"/>
    <w:rsid w:val="00255B1D"/>
    <w:rsid w:val="00255DAA"/>
    <w:rsid w:val="002574B5"/>
    <w:rsid w:val="0026223C"/>
    <w:rsid w:val="00265651"/>
    <w:rsid w:val="0026622C"/>
    <w:rsid w:val="00270DAA"/>
    <w:rsid w:val="002713E2"/>
    <w:rsid w:val="00271A24"/>
    <w:rsid w:val="00272FF0"/>
    <w:rsid w:val="002731A3"/>
    <w:rsid w:val="0027323C"/>
    <w:rsid w:val="00274D13"/>
    <w:rsid w:val="00274DF4"/>
    <w:rsid w:val="00275D4D"/>
    <w:rsid w:val="002760FC"/>
    <w:rsid w:val="002763AA"/>
    <w:rsid w:val="00280A30"/>
    <w:rsid w:val="00283B30"/>
    <w:rsid w:val="00284195"/>
    <w:rsid w:val="00284620"/>
    <w:rsid w:val="00284852"/>
    <w:rsid w:val="002863EF"/>
    <w:rsid w:val="002924E3"/>
    <w:rsid w:val="002959C0"/>
    <w:rsid w:val="002A009C"/>
    <w:rsid w:val="002A481F"/>
    <w:rsid w:val="002A4DF8"/>
    <w:rsid w:val="002A5186"/>
    <w:rsid w:val="002A5BAC"/>
    <w:rsid w:val="002A692E"/>
    <w:rsid w:val="002B0BA2"/>
    <w:rsid w:val="002B0EC3"/>
    <w:rsid w:val="002B150F"/>
    <w:rsid w:val="002B24E1"/>
    <w:rsid w:val="002B5FA1"/>
    <w:rsid w:val="002B6496"/>
    <w:rsid w:val="002B7F62"/>
    <w:rsid w:val="002C001A"/>
    <w:rsid w:val="002C2C3A"/>
    <w:rsid w:val="002C455F"/>
    <w:rsid w:val="002C490C"/>
    <w:rsid w:val="002C4D8C"/>
    <w:rsid w:val="002C507A"/>
    <w:rsid w:val="002C57C9"/>
    <w:rsid w:val="002C5815"/>
    <w:rsid w:val="002C62D8"/>
    <w:rsid w:val="002C793E"/>
    <w:rsid w:val="002D2F4D"/>
    <w:rsid w:val="002D3864"/>
    <w:rsid w:val="002D4FB0"/>
    <w:rsid w:val="002D578D"/>
    <w:rsid w:val="002E00CE"/>
    <w:rsid w:val="002E148F"/>
    <w:rsid w:val="002E1E30"/>
    <w:rsid w:val="002E3EFB"/>
    <w:rsid w:val="002E71BC"/>
    <w:rsid w:val="002E7925"/>
    <w:rsid w:val="002E7FDD"/>
    <w:rsid w:val="002F0C52"/>
    <w:rsid w:val="002F162A"/>
    <w:rsid w:val="002F1FA6"/>
    <w:rsid w:val="002F3120"/>
    <w:rsid w:val="002F3965"/>
    <w:rsid w:val="002F5410"/>
    <w:rsid w:val="002F54F2"/>
    <w:rsid w:val="002F615A"/>
    <w:rsid w:val="00302590"/>
    <w:rsid w:val="00302761"/>
    <w:rsid w:val="00302A6B"/>
    <w:rsid w:val="00304FEF"/>
    <w:rsid w:val="00305D2F"/>
    <w:rsid w:val="003069F6"/>
    <w:rsid w:val="00311F61"/>
    <w:rsid w:val="00311F7F"/>
    <w:rsid w:val="00312847"/>
    <w:rsid w:val="00312EB4"/>
    <w:rsid w:val="003162B7"/>
    <w:rsid w:val="00316AEE"/>
    <w:rsid w:val="00320CEF"/>
    <w:rsid w:val="00321C61"/>
    <w:rsid w:val="003241A0"/>
    <w:rsid w:val="00326F89"/>
    <w:rsid w:val="00333DBB"/>
    <w:rsid w:val="00333F49"/>
    <w:rsid w:val="003348B6"/>
    <w:rsid w:val="0033523D"/>
    <w:rsid w:val="00335705"/>
    <w:rsid w:val="00335C86"/>
    <w:rsid w:val="003365D3"/>
    <w:rsid w:val="0033691F"/>
    <w:rsid w:val="00341216"/>
    <w:rsid w:val="003428DA"/>
    <w:rsid w:val="0034756E"/>
    <w:rsid w:val="003476AE"/>
    <w:rsid w:val="00347BEC"/>
    <w:rsid w:val="00350ADD"/>
    <w:rsid w:val="00350EFF"/>
    <w:rsid w:val="00351815"/>
    <w:rsid w:val="00352569"/>
    <w:rsid w:val="00352B98"/>
    <w:rsid w:val="0035330E"/>
    <w:rsid w:val="003549BF"/>
    <w:rsid w:val="003553A1"/>
    <w:rsid w:val="00355FF1"/>
    <w:rsid w:val="00357C89"/>
    <w:rsid w:val="0036290D"/>
    <w:rsid w:val="00362A33"/>
    <w:rsid w:val="00364565"/>
    <w:rsid w:val="003652EA"/>
    <w:rsid w:val="003675E6"/>
    <w:rsid w:val="003701CA"/>
    <w:rsid w:val="00370759"/>
    <w:rsid w:val="00371C05"/>
    <w:rsid w:val="00372424"/>
    <w:rsid w:val="00372BF5"/>
    <w:rsid w:val="003733F5"/>
    <w:rsid w:val="00373491"/>
    <w:rsid w:val="00375DEF"/>
    <w:rsid w:val="0037786D"/>
    <w:rsid w:val="00383458"/>
    <w:rsid w:val="0038532A"/>
    <w:rsid w:val="003923A4"/>
    <w:rsid w:val="00392B78"/>
    <w:rsid w:val="003952E9"/>
    <w:rsid w:val="00395C4A"/>
    <w:rsid w:val="00395CFA"/>
    <w:rsid w:val="003975B6"/>
    <w:rsid w:val="003A01D6"/>
    <w:rsid w:val="003A192C"/>
    <w:rsid w:val="003A2454"/>
    <w:rsid w:val="003A2F90"/>
    <w:rsid w:val="003A36C5"/>
    <w:rsid w:val="003A3A38"/>
    <w:rsid w:val="003A4178"/>
    <w:rsid w:val="003B120A"/>
    <w:rsid w:val="003B2083"/>
    <w:rsid w:val="003B3024"/>
    <w:rsid w:val="003B519C"/>
    <w:rsid w:val="003B6B6B"/>
    <w:rsid w:val="003B6D31"/>
    <w:rsid w:val="003C27EB"/>
    <w:rsid w:val="003C2D4D"/>
    <w:rsid w:val="003C5603"/>
    <w:rsid w:val="003C5E82"/>
    <w:rsid w:val="003C7265"/>
    <w:rsid w:val="003D2D31"/>
    <w:rsid w:val="003D2F24"/>
    <w:rsid w:val="003D7DBF"/>
    <w:rsid w:val="003E03B8"/>
    <w:rsid w:val="003E0AFB"/>
    <w:rsid w:val="003E0E7C"/>
    <w:rsid w:val="003E1788"/>
    <w:rsid w:val="003E1FD2"/>
    <w:rsid w:val="003E33C8"/>
    <w:rsid w:val="003E4AA3"/>
    <w:rsid w:val="003E60B8"/>
    <w:rsid w:val="003E7F40"/>
    <w:rsid w:val="003F0654"/>
    <w:rsid w:val="003F1120"/>
    <w:rsid w:val="003F2F17"/>
    <w:rsid w:val="003F6D94"/>
    <w:rsid w:val="00401902"/>
    <w:rsid w:val="00401A12"/>
    <w:rsid w:val="00401A38"/>
    <w:rsid w:val="004042B1"/>
    <w:rsid w:val="00405637"/>
    <w:rsid w:val="00406443"/>
    <w:rsid w:val="0041242C"/>
    <w:rsid w:val="004154C1"/>
    <w:rsid w:val="004159D0"/>
    <w:rsid w:val="004165CC"/>
    <w:rsid w:val="004172EF"/>
    <w:rsid w:val="00417C76"/>
    <w:rsid w:val="00423FC6"/>
    <w:rsid w:val="004273C4"/>
    <w:rsid w:val="00430907"/>
    <w:rsid w:val="0043101F"/>
    <w:rsid w:val="004315D5"/>
    <w:rsid w:val="0043245C"/>
    <w:rsid w:val="004324D3"/>
    <w:rsid w:val="00435D85"/>
    <w:rsid w:val="00437D45"/>
    <w:rsid w:val="004413B9"/>
    <w:rsid w:val="00444451"/>
    <w:rsid w:val="00444625"/>
    <w:rsid w:val="004458E2"/>
    <w:rsid w:val="004468E0"/>
    <w:rsid w:val="0044732B"/>
    <w:rsid w:val="00450457"/>
    <w:rsid w:val="004504AD"/>
    <w:rsid w:val="00452913"/>
    <w:rsid w:val="00456411"/>
    <w:rsid w:val="0045694B"/>
    <w:rsid w:val="0045771B"/>
    <w:rsid w:val="00457B9A"/>
    <w:rsid w:val="004615F5"/>
    <w:rsid w:val="004636A1"/>
    <w:rsid w:val="0046397F"/>
    <w:rsid w:val="004649A3"/>
    <w:rsid w:val="004663FA"/>
    <w:rsid w:val="004667EF"/>
    <w:rsid w:val="00466A18"/>
    <w:rsid w:val="0046755A"/>
    <w:rsid w:val="004701BA"/>
    <w:rsid w:val="00470D0F"/>
    <w:rsid w:val="00471435"/>
    <w:rsid w:val="00472C13"/>
    <w:rsid w:val="00472EEC"/>
    <w:rsid w:val="00473721"/>
    <w:rsid w:val="0047423F"/>
    <w:rsid w:val="00474B4A"/>
    <w:rsid w:val="00474CC2"/>
    <w:rsid w:val="00475BC1"/>
    <w:rsid w:val="00475BC6"/>
    <w:rsid w:val="004765D6"/>
    <w:rsid w:val="00480F5E"/>
    <w:rsid w:val="0048144D"/>
    <w:rsid w:val="00482881"/>
    <w:rsid w:val="00482DEF"/>
    <w:rsid w:val="004838E8"/>
    <w:rsid w:val="00484A80"/>
    <w:rsid w:val="00486DCF"/>
    <w:rsid w:val="004870D8"/>
    <w:rsid w:val="004909EB"/>
    <w:rsid w:val="00491B10"/>
    <w:rsid w:val="00493A1D"/>
    <w:rsid w:val="00493B69"/>
    <w:rsid w:val="00495FE2"/>
    <w:rsid w:val="004A1032"/>
    <w:rsid w:val="004A18C0"/>
    <w:rsid w:val="004A1DCD"/>
    <w:rsid w:val="004A1E62"/>
    <w:rsid w:val="004A3576"/>
    <w:rsid w:val="004A5D46"/>
    <w:rsid w:val="004A682E"/>
    <w:rsid w:val="004B1A12"/>
    <w:rsid w:val="004B24B3"/>
    <w:rsid w:val="004B2E9D"/>
    <w:rsid w:val="004B392A"/>
    <w:rsid w:val="004B7AC9"/>
    <w:rsid w:val="004C2F80"/>
    <w:rsid w:val="004C68C3"/>
    <w:rsid w:val="004D069D"/>
    <w:rsid w:val="004D093A"/>
    <w:rsid w:val="004D27A5"/>
    <w:rsid w:val="004D289B"/>
    <w:rsid w:val="004D2965"/>
    <w:rsid w:val="004D2E79"/>
    <w:rsid w:val="004D3F67"/>
    <w:rsid w:val="004D4216"/>
    <w:rsid w:val="004D68DE"/>
    <w:rsid w:val="004D745A"/>
    <w:rsid w:val="004D7B41"/>
    <w:rsid w:val="004E0B0C"/>
    <w:rsid w:val="004E0C5E"/>
    <w:rsid w:val="004E2D00"/>
    <w:rsid w:val="004E3EFB"/>
    <w:rsid w:val="004E548A"/>
    <w:rsid w:val="004E67D6"/>
    <w:rsid w:val="004E6CAB"/>
    <w:rsid w:val="004E72B5"/>
    <w:rsid w:val="004E7A09"/>
    <w:rsid w:val="004F032F"/>
    <w:rsid w:val="004F07E7"/>
    <w:rsid w:val="004F2ADC"/>
    <w:rsid w:val="004F30CE"/>
    <w:rsid w:val="004F55A1"/>
    <w:rsid w:val="004F74A1"/>
    <w:rsid w:val="00500F89"/>
    <w:rsid w:val="00501F79"/>
    <w:rsid w:val="005037A0"/>
    <w:rsid w:val="00503AC4"/>
    <w:rsid w:val="005045A9"/>
    <w:rsid w:val="0050546B"/>
    <w:rsid w:val="00505D5F"/>
    <w:rsid w:val="00507948"/>
    <w:rsid w:val="00510EF3"/>
    <w:rsid w:val="005126B5"/>
    <w:rsid w:val="00512AAB"/>
    <w:rsid w:val="00513988"/>
    <w:rsid w:val="00513B68"/>
    <w:rsid w:val="00514F5B"/>
    <w:rsid w:val="0051555A"/>
    <w:rsid w:val="00516B58"/>
    <w:rsid w:val="00516C08"/>
    <w:rsid w:val="00517040"/>
    <w:rsid w:val="00517306"/>
    <w:rsid w:val="00517B66"/>
    <w:rsid w:val="00523132"/>
    <w:rsid w:val="0052339E"/>
    <w:rsid w:val="0052498B"/>
    <w:rsid w:val="00524F52"/>
    <w:rsid w:val="005262A0"/>
    <w:rsid w:val="005266C6"/>
    <w:rsid w:val="00526D82"/>
    <w:rsid w:val="005300B4"/>
    <w:rsid w:val="005301AD"/>
    <w:rsid w:val="0053282D"/>
    <w:rsid w:val="00532B19"/>
    <w:rsid w:val="00534583"/>
    <w:rsid w:val="00537607"/>
    <w:rsid w:val="00537648"/>
    <w:rsid w:val="00546D39"/>
    <w:rsid w:val="0055000A"/>
    <w:rsid w:val="005506E3"/>
    <w:rsid w:val="00550806"/>
    <w:rsid w:val="00551664"/>
    <w:rsid w:val="00552013"/>
    <w:rsid w:val="00555350"/>
    <w:rsid w:val="00555821"/>
    <w:rsid w:val="00556B5B"/>
    <w:rsid w:val="00557C5A"/>
    <w:rsid w:val="00560308"/>
    <w:rsid w:val="00560B1D"/>
    <w:rsid w:val="00561A33"/>
    <w:rsid w:val="00564C4B"/>
    <w:rsid w:val="00567165"/>
    <w:rsid w:val="0056742C"/>
    <w:rsid w:val="00567E76"/>
    <w:rsid w:val="00573A96"/>
    <w:rsid w:val="00573D21"/>
    <w:rsid w:val="00574CA6"/>
    <w:rsid w:val="00574DF5"/>
    <w:rsid w:val="00574DF7"/>
    <w:rsid w:val="0057592C"/>
    <w:rsid w:val="00577B5A"/>
    <w:rsid w:val="00580C73"/>
    <w:rsid w:val="00581DC5"/>
    <w:rsid w:val="0058392A"/>
    <w:rsid w:val="0058514E"/>
    <w:rsid w:val="005875A1"/>
    <w:rsid w:val="00587B09"/>
    <w:rsid w:val="005917B6"/>
    <w:rsid w:val="0059205A"/>
    <w:rsid w:val="00592964"/>
    <w:rsid w:val="00592CBA"/>
    <w:rsid w:val="00594758"/>
    <w:rsid w:val="00594885"/>
    <w:rsid w:val="00597D56"/>
    <w:rsid w:val="00597F0E"/>
    <w:rsid w:val="005A03AE"/>
    <w:rsid w:val="005A2D7E"/>
    <w:rsid w:val="005A378E"/>
    <w:rsid w:val="005A73BA"/>
    <w:rsid w:val="005A7831"/>
    <w:rsid w:val="005A7DAD"/>
    <w:rsid w:val="005B09BF"/>
    <w:rsid w:val="005B12DD"/>
    <w:rsid w:val="005B186F"/>
    <w:rsid w:val="005B4E66"/>
    <w:rsid w:val="005B631F"/>
    <w:rsid w:val="005B6A8C"/>
    <w:rsid w:val="005C0838"/>
    <w:rsid w:val="005C5567"/>
    <w:rsid w:val="005C5C4D"/>
    <w:rsid w:val="005C786B"/>
    <w:rsid w:val="005C78D8"/>
    <w:rsid w:val="005C7A73"/>
    <w:rsid w:val="005D1AA1"/>
    <w:rsid w:val="005D2E07"/>
    <w:rsid w:val="005D3543"/>
    <w:rsid w:val="005D36D9"/>
    <w:rsid w:val="005D36DB"/>
    <w:rsid w:val="005D455E"/>
    <w:rsid w:val="005D4FB5"/>
    <w:rsid w:val="005D61A5"/>
    <w:rsid w:val="005D6EFB"/>
    <w:rsid w:val="005E42C0"/>
    <w:rsid w:val="005E472B"/>
    <w:rsid w:val="005E4886"/>
    <w:rsid w:val="005E623E"/>
    <w:rsid w:val="005E679D"/>
    <w:rsid w:val="005F006E"/>
    <w:rsid w:val="005F109C"/>
    <w:rsid w:val="005F345E"/>
    <w:rsid w:val="005F4D4F"/>
    <w:rsid w:val="005F5885"/>
    <w:rsid w:val="005F6136"/>
    <w:rsid w:val="005F7488"/>
    <w:rsid w:val="00600D03"/>
    <w:rsid w:val="00601F53"/>
    <w:rsid w:val="00603BBA"/>
    <w:rsid w:val="00603EA0"/>
    <w:rsid w:val="00605A33"/>
    <w:rsid w:val="00606D11"/>
    <w:rsid w:val="00606D35"/>
    <w:rsid w:val="00612AD2"/>
    <w:rsid w:val="00612CC4"/>
    <w:rsid w:val="00612DA1"/>
    <w:rsid w:val="00613D21"/>
    <w:rsid w:val="0061460A"/>
    <w:rsid w:val="00616DA0"/>
    <w:rsid w:val="0061792D"/>
    <w:rsid w:val="006205D0"/>
    <w:rsid w:val="00623696"/>
    <w:rsid w:val="006254DB"/>
    <w:rsid w:val="00626851"/>
    <w:rsid w:val="006271CC"/>
    <w:rsid w:val="00627426"/>
    <w:rsid w:val="00631A0D"/>
    <w:rsid w:val="006324C1"/>
    <w:rsid w:val="00632B89"/>
    <w:rsid w:val="00632BB6"/>
    <w:rsid w:val="00634756"/>
    <w:rsid w:val="006357D3"/>
    <w:rsid w:val="00640345"/>
    <w:rsid w:val="0064210A"/>
    <w:rsid w:val="00644596"/>
    <w:rsid w:val="00645CCC"/>
    <w:rsid w:val="006512AD"/>
    <w:rsid w:val="006527C1"/>
    <w:rsid w:val="006537D4"/>
    <w:rsid w:val="00653B9D"/>
    <w:rsid w:val="00654975"/>
    <w:rsid w:val="00655EAA"/>
    <w:rsid w:val="0066041C"/>
    <w:rsid w:val="00663882"/>
    <w:rsid w:val="0066693F"/>
    <w:rsid w:val="006671CE"/>
    <w:rsid w:val="00671058"/>
    <w:rsid w:val="00671A08"/>
    <w:rsid w:val="00673CBB"/>
    <w:rsid w:val="006749F5"/>
    <w:rsid w:val="00675F91"/>
    <w:rsid w:val="00676F1D"/>
    <w:rsid w:val="00682CDC"/>
    <w:rsid w:val="0068316A"/>
    <w:rsid w:val="006839CC"/>
    <w:rsid w:val="00684CD4"/>
    <w:rsid w:val="00686886"/>
    <w:rsid w:val="0069171B"/>
    <w:rsid w:val="00692E82"/>
    <w:rsid w:val="00694ACC"/>
    <w:rsid w:val="00694BFF"/>
    <w:rsid w:val="00695DE0"/>
    <w:rsid w:val="00696997"/>
    <w:rsid w:val="006A292E"/>
    <w:rsid w:val="006A2E20"/>
    <w:rsid w:val="006A4A28"/>
    <w:rsid w:val="006A5793"/>
    <w:rsid w:val="006A6694"/>
    <w:rsid w:val="006A7015"/>
    <w:rsid w:val="006A792C"/>
    <w:rsid w:val="006B37BD"/>
    <w:rsid w:val="006C07A8"/>
    <w:rsid w:val="006C0E14"/>
    <w:rsid w:val="006C102E"/>
    <w:rsid w:val="006C1CB9"/>
    <w:rsid w:val="006C2D25"/>
    <w:rsid w:val="006C3E1C"/>
    <w:rsid w:val="006C4A80"/>
    <w:rsid w:val="006C5C84"/>
    <w:rsid w:val="006C612C"/>
    <w:rsid w:val="006C6234"/>
    <w:rsid w:val="006C6953"/>
    <w:rsid w:val="006D28FA"/>
    <w:rsid w:val="006D28FF"/>
    <w:rsid w:val="006D3248"/>
    <w:rsid w:val="006D3465"/>
    <w:rsid w:val="006D3FEF"/>
    <w:rsid w:val="006D4B3B"/>
    <w:rsid w:val="006D5B3C"/>
    <w:rsid w:val="006D5DAE"/>
    <w:rsid w:val="006D75A7"/>
    <w:rsid w:val="006E039A"/>
    <w:rsid w:val="006E1883"/>
    <w:rsid w:val="006E3013"/>
    <w:rsid w:val="006E3C8C"/>
    <w:rsid w:val="006E5DDD"/>
    <w:rsid w:val="006E6536"/>
    <w:rsid w:val="006E6A81"/>
    <w:rsid w:val="006E7EC5"/>
    <w:rsid w:val="006F12C7"/>
    <w:rsid w:val="006F30EB"/>
    <w:rsid w:val="006F3188"/>
    <w:rsid w:val="006F3897"/>
    <w:rsid w:val="006F3C3D"/>
    <w:rsid w:val="006F5F85"/>
    <w:rsid w:val="006F73C1"/>
    <w:rsid w:val="006F74B7"/>
    <w:rsid w:val="006F7563"/>
    <w:rsid w:val="006F78B9"/>
    <w:rsid w:val="00700482"/>
    <w:rsid w:val="007004A7"/>
    <w:rsid w:val="00700B41"/>
    <w:rsid w:val="00702919"/>
    <w:rsid w:val="00704DCF"/>
    <w:rsid w:val="0070622F"/>
    <w:rsid w:val="00710077"/>
    <w:rsid w:val="00710D0F"/>
    <w:rsid w:val="00711534"/>
    <w:rsid w:val="00712395"/>
    <w:rsid w:val="007156AE"/>
    <w:rsid w:val="00715DD2"/>
    <w:rsid w:val="007165BF"/>
    <w:rsid w:val="00716874"/>
    <w:rsid w:val="007175EC"/>
    <w:rsid w:val="007200C9"/>
    <w:rsid w:val="00720636"/>
    <w:rsid w:val="00720843"/>
    <w:rsid w:val="00721C24"/>
    <w:rsid w:val="00721ED3"/>
    <w:rsid w:val="007222F6"/>
    <w:rsid w:val="00723793"/>
    <w:rsid w:val="007238E2"/>
    <w:rsid w:val="00727642"/>
    <w:rsid w:val="0073119D"/>
    <w:rsid w:val="00732DF5"/>
    <w:rsid w:val="00733815"/>
    <w:rsid w:val="00733E19"/>
    <w:rsid w:val="00733EBD"/>
    <w:rsid w:val="00734635"/>
    <w:rsid w:val="00734690"/>
    <w:rsid w:val="007356C3"/>
    <w:rsid w:val="00736D19"/>
    <w:rsid w:val="0073706C"/>
    <w:rsid w:val="0074033B"/>
    <w:rsid w:val="0074106F"/>
    <w:rsid w:val="0074347D"/>
    <w:rsid w:val="007443B0"/>
    <w:rsid w:val="00744A23"/>
    <w:rsid w:val="007454F6"/>
    <w:rsid w:val="00747B1E"/>
    <w:rsid w:val="00750224"/>
    <w:rsid w:val="0075030D"/>
    <w:rsid w:val="007503FA"/>
    <w:rsid w:val="00750CA0"/>
    <w:rsid w:val="00752CFB"/>
    <w:rsid w:val="00754F18"/>
    <w:rsid w:val="00756D14"/>
    <w:rsid w:val="007573AC"/>
    <w:rsid w:val="00761B91"/>
    <w:rsid w:val="007622F7"/>
    <w:rsid w:val="007637D6"/>
    <w:rsid w:val="007645CC"/>
    <w:rsid w:val="00764F08"/>
    <w:rsid w:val="00765C1E"/>
    <w:rsid w:val="00767F15"/>
    <w:rsid w:val="0077025A"/>
    <w:rsid w:val="0077047B"/>
    <w:rsid w:val="007756DE"/>
    <w:rsid w:val="0077596F"/>
    <w:rsid w:val="007759D5"/>
    <w:rsid w:val="00775B70"/>
    <w:rsid w:val="00775CDE"/>
    <w:rsid w:val="0077727A"/>
    <w:rsid w:val="007772A4"/>
    <w:rsid w:val="00777EC9"/>
    <w:rsid w:val="00777F0C"/>
    <w:rsid w:val="0078055D"/>
    <w:rsid w:val="0078233E"/>
    <w:rsid w:val="007827A2"/>
    <w:rsid w:val="00782D20"/>
    <w:rsid w:val="00782F38"/>
    <w:rsid w:val="0078610C"/>
    <w:rsid w:val="007865C2"/>
    <w:rsid w:val="00786AA5"/>
    <w:rsid w:val="00787B8B"/>
    <w:rsid w:val="007915EB"/>
    <w:rsid w:val="00793A0A"/>
    <w:rsid w:val="00793A0B"/>
    <w:rsid w:val="00793DB0"/>
    <w:rsid w:val="007950AA"/>
    <w:rsid w:val="00795D26"/>
    <w:rsid w:val="00796151"/>
    <w:rsid w:val="00796784"/>
    <w:rsid w:val="007A059C"/>
    <w:rsid w:val="007A1447"/>
    <w:rsid w:val="007A46F3"/>
    <w:rsid w:val="007A4BB3"/>
    <w:rsid w:val="007A50E8"/>
    <w:rsid w:val="007A5535"/>
    <w:rsid w:val="007A730C"/>
    <w:rsid w:val="007A7743"/>
    <w:rsid w:val="007B0E25"/>
    <w:rsid w:val="007B203F"/>
    <w:rsid w:val="007B3CAD"/>
    <w:rsid w:val="007B6C47"/>
    <w:rsid w:val="007B6D5B"/>
    <w:rsid w:val="007C1292"/>
    <w:rsid w:val="007C185E"/>
    <w:rsid w:val="007C277A"/>
    <w:rsid w:val="007C4314"/>
    <w:rsid w:val="007C43EA"/>
    <w:rsid w:val="007C4718"/>
    <w:rsid w:val="007C5353"/>
    <w:rsid w:val="007C64C9"/>
    <w:rsid w:val="007C771A"/>
    <w:rsid w:val="007D01DF"/>
    <w:rsid w:val="007D1842"/>
    <w:rsid w:val="007D2DFF"/>
    <w:rsid w:val="007D30F4"/>
    <w:rsid w:val="007D3E5F"/>
    <w:rsid w:val="007D5AE7"/>
    <w:rsid w:val="007D76E8"/>
    <w:rsid w:val="007D78B5"/>
    <w:rsid w:val="007E21F0"/>
    <w:rsid w:val="007E2757"/>
    <w:rsid w:val="007E6322"/>
    <w:rsid w:val="007E7721"/>
    <w:rsid w:val="007E79A3"/>
    <w:rsid w:val="007E7F67"/>
    <w:rsid w:val="007F30C6"/>
    <w:rsid w:val="007F3598"/>
    <w:rsid w:val="007F60B7"/>
    <w:rsid w:val="007F6BE7"/>
    <w:rsid w:val="007F6E46"/>
    <w:rsid w:val="00801085"/>
    <w:rsid w:val="00804744"/>
    <w:rsid w:val="00807954"/>
    <w:rsid w:val="0081020F"/>
    <w:rsid w:val="0081134A"/>
    <w:rsid w:val="00811970"/>
    <w:rsid w:val="00814017"/>
    <w:rsid w:val="00817EE1"/>
    <w:rsid w:val="00820E38"/>
    <w:rsid w:val="00822264"/>
    <w:rsid w:val="00826C83"/>
    <w:rsid w:val="008275A5"/>
    <w:rsid w:val="008279DE"/>
    <w:rsid w:val="00827B34"/>
    <w:rsid w:val="008303CF"/>
    <w:rsid w:val="00831B52"/>
    <w:rsid w:val="00834AF1"/>
    <w:rsid w:val="00835A66"/>
    <w:rsid w:val="00835C0A"/>
    <w:rsid w:val="008368D1"/>
    <w:rsid w:val="0083751B"/>
    <w:rsid w:val="00842220"/>
    <w:rsid w:val="00842265"/>
    <w:rsid w:val="008423B3"/>
    <w:rsid w:val="008425F4"/>
    <w:rsid w:val="008437B9"/>
    <w:rsid w:val="00844A00"/>
    <w:rsid w:val="00850A2B"/>
    <w:rsid w:val="00851FEC"/>
    <w:rsid w:val="00852617"/>
    <w:rsid w:val="00854A8C"/>
    <w:rsid w:val="008554EA"/>
    <w:rsid w:val="00855C92"/>
    <w:rsid w:val="00857F07"/>
    <w:rsid w:val="00860098"/>
    <w:rsid w:val="008624F6"/>
    <w:rsid w:val="00864CB8"/>
    <w:rsid w:val="008650D5"/>
    <w:rsid w:val="0086662A"/>
    <w:rsid w:val="00874070"/>
    <w:rsid w:val="00874A53"/>
    <w:rsid w:val="00875CD6"/>
    <w:rsid w:val="008761D0"/>
    <w:rsid w:val="0087682F"/>
    <w:rsid w:val="0087746A"/>
    <w:rsid w:val="00877F9F"/>
    <w:rsid w:val="00880312"/>
    <w:rsid w:val="0088172F"/>
    <w:rsid w:val="00883EDE"/>
    <w:rsid w:val="00884FEE"/>
    <w:rsid w:val="00886FA0"/>
    <w:rsid w:val="008879E8"/>
    <w:rsid w:val="00887EFF"/>
    <w:rsid w:val="008908C3"/>
    <w:rsid w:val="008909A4"/>
    <w:rsid w:val="008910B9"/>
    <w:rsid w:val="00891EAF"/>
    <w:rsid w:val="00892371"/>
    <w:rsid w:val="00892594"/>
    <w:rsid w:val="008932D0"/>
    <w:rsid w:val="00895AA0"/>
    <w:rsid w:val="00897507"/>
    <w:rsid w:val="008A1801"/>
    <w:rsid w:val="008A2953"/>
    <w:rsid w:val="008A3F5A"/>
    <w:rsid w:val="008A7328"/>
    <w:rsid w:val="008B172F"/>
    <w:rsid w:val="008B2276"/>
    <w:rsid w:val="008B3440"/>
    <w:rsid w:val="008B57A1"/>
    <w:rsid w:val="008B63FA"/>
    <w:rsid w:val="008B7F4B"/>
    <w:rsid w:val="008C03F7"/>
    <w:rsid w:val="008C3506"/>
    <w:rsid w:val="008C3BF4"/>
    <w:rsid w:val="008C3C06"/>
    <w:rsid w:val="008C3DB0"/>
    <w:rsid w:val="008C4CEC"/>
    <w:rsid w:val="008C5B54"/>
    <w:rsid w:val="008C70D5"/>
    <w:rsid w:val="008D16C9"/>
    <w:rsid w:val="008D1C6F"/>
    <w:rsid w:val="008D1D67"/>
    <w:rsid w:val="008D4CA5"/>
    <w:rsid w:val="008D58C5"/>
    <w:rsid w:val="008D6AA8"/>
    <w:rsid w:val="008D7147"/>
    <w:rsid w:val="008D7727"/>
    <w:rsid w:val="008E3894"/>
    <w:rsid w:val="008E4791"/>
    <w:rsid w:val="008E48E2"/>
    <w:rsid w:val="008E49C7"/>
    <w:rsid w:val="008E6C87"/>
    <w:rsid w:val="008F270B"/>
    <w:rsid w:val="008F35A3"/>
    <w:rsid w:val="008F61FD"/>
    <w:rsid w:val="008F6280"/>
    <w:rsid w:val="008F75AE"/>
    <w:rsid w:val="008F7670"/>
    <w:rsid w:val="00900AF0"/>
    <w:rsid w:val="00901115"/>
    <w:rsid w:val="00901740"/>
    <w:rsid w:val="00902A71"/>
    <w:rsid w:val="00902DEF"/>
    <w:rsid w:val="0090431D"/>
    <w:rsid w:val="00904F26"/>
    <w:rsid w:val="0090506A"/>
    <w:rsid w:val="00906B4E"/>
    <w:rsid w:val="009071F0"/>
    <w:rsid w:val="00910F36"/>
    <w:rsid w:val="00911892"/>
    <w:rsid w:val="00912BA1"/>
    <w:rsid w:val="009138EA"/>
    <w:rsid w:val="009156DA"/>
    <w:rsid w:val="00915A8F"/>
    <w:rsid w:val="00917068"/>
    <w:rsid w:val="0092228B"/>
    <w:rsid w:val="009235B8"/>
    <w:rsid w:val="00923832"/>
    <w:rsid w:val="00924F49"/>
    <w:rsid w:val="009251F7"/>
    <w:rsid w:val="009259C0"/>
    <w:rsid w:val="00925A78"/>
    <w:rsid w:val="00926825"/>
    <w:rsid w:val="00932545"/>
    <w:rsid w:val="00933377"/>
    <w:rsid w:val="00936662"/>
    <w:rsid w:val="00936F50"/>
    <w:rsid w:val="00940B67"/>
    <w:rsid w:val="00940E79"/>
    <w:rsid w:val="0094129C"/>
    <w:rsid w:val="0094193E"/>
    <w:rsid w:val="0094364A"/>
    <w:rsid w:val="0094418C"/>
    <w:rsid w:val="00944A88"/>
    <w:rsid w:val="00945282"/>
    <w:rsid w:val="00945B8D"/>
    <w:rsid w:val="00946145"/>
    <w:rsid w:val="00950475"/>
    <w:rsid w:val="00951385"/>
    <w:rsid w:val="00951A04"/>
    <w:rsid w:val="009532B8"/>
    <w:rsid w:val="0095618C"/>
    <w:rsid w:val="009561B6"/>
    <w:rsid w:val="009601F3"/>
    <w:rsid w:val="00960377"/>
    <w:rsid w:val="00962B28"/>
    <w:rsid w:val="00962F81"/>
    <w:rsid w:val="00963399"/>
    <w:rsid w:val="009659BE"/>
    <w:rsid w:val="00965C79"/>
    <w:rsid w:val="00965F9A"/>
    <w:rsid w:val="0096619A"/>
    <w:rsid w:val="009666FD"/>
    <w:rsid w:val="00967276"/>
    <w:rsid w:val="009675E2"/>
    <w:rsid w:val="0096785C"/>
    <w:rsid w:val="00967F1B"/>
    <w:rsid w:val="009714A6"/>
    <w:rsid w:val="0097173E"/>
    <w:rsid w:val="00971A48"/>
    <w:rsid w:val="00971E4A"/>
    <w:rsid w:val="009723DC"/>
    <w:rsid w:val="00975859"/>
    <w:rsid w:val="009766DC"/>
    <w:rsid w:val="00976979"/>
    <w:rsid w:val="00980987"/>
    <w:rsid w:val="00980ABD"/>
    <w:rsid w:val="0098293C"/>
    <w:rsid w:val="00982A03"/>
    <w:rsid w:val="0098404F"/>
    <w:rsid w:val="00986DEA"/>
    <w:rsid w:val="00990006"/>
    <w:rsid w:val="00991147"/>
    <w:rsid w:val="0099154A"/>
    <w:rsid w:val="00991622"/>
    <w:rsid w:val="00992BC8"/>
    <w:rsid w:val="00993547"/>
    <w:rsid w:val="009939F1"/>
    <w:rsid w:val="00995185"/>
    <w:rsid w:val="0099559D"/>
    <w:rsid w:val="009963D0"/>
    <w:rsid w:val="00996D1F"/>
    <w:rsid w:val="009A213F"/>
    <w:rsid w:val="009A27C3"/>
    <w:rsid w:val="009A3B9D"/>
    <w:rsid w:val="009A4627"/>
    <w:rsid w:val="009A5548"/>
    <w:rsid w:val="009A5E12"/>
    <w:rsid w:val="009A6145"/>
    <w:rsid w:val="009A620F"/>
    <w:rsid w:val="009B1273"/>
    <w:rsid w:val="009B12B6"/>
    <w:rsid w:val="009B136A"/>
    <w:rsid w:val="009B14C9"/>
    <w:rsid w:val="009B2F01"/>
    <w:rsid w:val="009B3D5D"/>
    <w:rsid w:val="009B41DC"/>
    <w:rsid w:val="009B47B0"/>
    <w:rsid w:val="009B5EBE"/>
    <w:rsid w:val="009C0DAD"/>
    <w:rsid w:val="009C408A"/>
    <w:rsid w:val="009C485B"/>
    <w:rsid w:val="009D0C0B"/>
    <w:rsid w:val="009D0CBD"/>
    <w:rsid w:val="009D252B"/>
    <w:rsid w:val="009D38F2"/>
    <w:rsid w:val="009D57B3"/>
    <w:rsid w:val="009D5852"/>
    <w:rsid w:val="009E1094"/>
    <w:rsid w:val="009E1B28"/>
    <w:rsid w:val="009E1BB1"/>
    <w:rsid w:val="009E29C7"/>
    <w:rsid w:val="009E4D7D"/>
    <w:rsid w:val="009E619A"/>
    <w:rsid w:val="009E7BD0"/>
    <w:rsid w:val="009E7C33"/>
    <w:rsid w:val="009F072C"/>
    <w:rsid w:val="009F400A"/>
    <w:rsid w:val="009F4722"/>
    <w:rsid w:val="009F4B71"/>
    <w:rsid w:val="009F756B"/>
    <w:rsid w:val="00A012B6"/>
    <w:rsid w:val="00A017D4"/>
    <w:rsid w:val="00A056F6"/>
    <w:rsid w:val="00A1066C"/>
    <w:rsid w:val="00A12CCF"/>
    <w:rsid w:val="00A15DB8"/>
    <w:rsid w:val="00A161C4"/>
    <w:rsid w:val="00A16F0D"/>
    <w:rsid w:val="00A16FBF"/>
    <w:rsid w:val="00A207ED"/>
    <w:rsid w:val="00A25712"/>
    <w:rsid w:val="00A26573"/>
    <w:rsid w:val="00A3088D"/>
    <w:rsid w:val="00A310AC"/>
    <w:rsid w:val="00A34CCA"/>
    <w:rsid w:val="00A36499"/>
    <w:rsid w:val="00A37B79"/>
    <w:rsid w:val="00A411FE"/>
    <w:rsid w:val="00A430FC"/>
    <w:rsid w:val="00A43C2E"/>
    <w:rsid w:val="00A447BA"/>
    <w:rsid w:val="00A457F3"/>
    <w:rsid w:val="00A45A78"/>
    <w:rsid w:val="00A505B3"/>
    <w:rsid w:val="00A51358"/>
    <w:rsid w:val="00A518BB"/>
    <w:rsid w:val="00A5298A"/>
    <w:rsid w:val="00A54281"/>
    <w:rsid w:val="00A567EB"/>
    <w:rsid w:val="00A56831"/>
    <w:rsid w:val="00A56F24"/>
    <w:rsid w:val="00A57C13"/>
    <w:rsid w:val="00A6091A"/>
    <w:rsid w:val="00A636BB"/>
    <w:rsid w:val="00A6425D"/>
    <w:rsid w:val="00A707D7"/>
    <w:rsid w:val="00A7144A"/>
    <w:rsid w:val="00A727B0"/>
    <w:rsid w:val="00A73157"/>
    <w:rsid w:val="00A73206"/>
    <w:rsid w:val="00A741E4"/>
    <w:rsid w:val="00A75A23"/>
    <w:rsid w:val="00A765C5"/>
    <w:rsid w:val="00A77086"/>
    <w:rsid w:val="00A7797D"/>
    <w:rsid w:val="00A81154"/>
    <w:rsid w:val="00A86111"/>
    <w:rsid w:val="00A9036E"/>
    <w:rsid w:val="00A92238"/>
    <w:rsid w:val="00A9279D"/>
    <w:rsid w:val="00A92D27"/>
    <w:rsid w:val="00A92DA1"/>
    <w:rsid w:val="00A96AE7"/>
    <w:rsid w:val="00A96EC8"/>
    <w:rsid w:val="00AA0F56"/>
    <w:rsid w:val="00AA14ED"/>
    <w:rsid w:val="00AA2E7F"/>
    <w:rsid w:val="00AA36F3"/>
    <w:rsid w:val="00AA3757"/>
    <w:rsid w:val="00AA4357"/>
    <w:rsid w:val="00AA5231"/>
    <w:rsid w:val="00AA5EBB"/>
    <w:rsid w:val="00AA6AD3"/>
    <w:rsid w:val="00AA7BC8"/>
    <w:rsid w:val="00AB5966"/>
    <w:rsid w:val="00AB619E"/>
    <w:rsid w:val="00AB6E7F"/>
    <w:rsid w:val="00AB7DB8"/>
    <w:rsid w:val="00AC5373"/>
    <w:rsid w:val="00AC7C3B"/>
    <w:rsid w:val="00AD0A1B"/>
    <w:rsid w:val="00AD0B80"/>
    <w:rsid w:val="00AD131C"/>
    <w:rsid w:val="00AD1A66"/>
    <w:rsid w:val="00AD1E09"/>
    <w:rsid w:val="00AD3BDA"/>
    <w:rsid w:val="00AD4F7E"/>
    <w:rsid w:val="00AE0149"/>
    <w:rsid w:val="00AE0A58"/>
    <w:rsid w:val="00AE3450"/>
    <w:rsid w:val="00AE5AC4"/>
    <w:rsid w:val="00AE73C3"/>
    <w:rsid w:val="00AF01C3"/>
    <w:rsid w:val="00AF0B7D"/>
    <w:rsid w:val="00AF12EA"/>
    <w:rsid w:val="00AF2F6B"/>
    <w:rsid w:val="00AF3298"/>
    <w:rsid w:val="00AF6CC7"/>
    <w:rsid w:val="00AF7277"/>
    <w:rsid w:val="00B00C51"/>
    <w:rsid w:val="00B00EEB"/>
    <w:rsid w:val="00B01C77"/>
    <w:rsid w:val="00B0435E"/>
    <w:rsid w:val="00B0545D"/>
    <w:rsid w:val="00B0678A"/>
    <w:rsid w:val="00B101E1"/>
    <w:rsid w:val="00B12687"/>
    <w:rsid w:val="00B145DA"/>
    <w:rsid w:val="00B16117"/>
    <w:rsid w:val="00B2212D"/>
    <w:rsid w:val="00B30CF7"/>
    <w:rsid w:val="00B310F0"/>
    <w:rsid w:val="00B32EEE"/>
    <w:rsid w:val="00B339CB"/>
    <w:rsid w:val="00B3416F"/>
    <w:rsid w:val="00B3438E"/>
    <w:rsid w:val="00B3592B"/>
    <w:rsid w:val="00B3632C"/>
    <w:rsid w:val="00B36FB9"/>
    <w:rsid w:val="00B40951"/>
    <w:rsid w:val="00B41D39"/>
    <w:rsid w:val="00B42240"/>
    <w:rsid w:val="00B42449"/>
    <w:rsid w:val="00B429B4"/>
    <w:rsid w:val="00B44029"/>
    <w:rsid w:val="00B44298"/>
    <w:rsid w:val="00B44A5B"/>
    <w:rsid w:val="00B45452"/>
    <w:rsid w:val="00B45BDA"/>
    <w:rsid w:val="00B471EF"/>
    <w:rsid w:val="00B5170F"/>
    <w:rsid w:val="00B5341F"/>
    <w:rsid w:val="00B567B2"/>
    <w:rsid w:val="00B57687"/>
    <w:rsid w:val="00B57A27"/>
    <w:rsid w:val="00B601AB"/>
    <w:rsid w:val="00B60942"/>
    <w:rsid w:val="00B60B0E"/>
    <w:rsid w:val="00B62A80"/>
    <w:rsid w:val="00B642CD"/>
    <w:rsid w:val="00B64922"/>
    <w:rsid w:val="00B6540C"/>
    <w:rsid w:val="00B659E6"/>
    <w:rsid w:val="00B6656C"/>
    <w:rsid w:val="00B672B3"/>
    <w:rsid w:val="00B678E8"/>
    <w:rsid w:val="00B706C7"/>
    <w:rsid w:val="00B72CD7"/>
    <w:rsid w:val="00B75900"/>
    <w:rsid w:val="00B75D6E"/>
    <w:rsid w:val="00B76618"/>
    <w:rsid w:val="00B77181"/>
    <w:rsid w:val="00B83B8C"/>
    <w:rsid w:val="00B84188"/>
    <w:rsid w:val="00B854AD"/>
    <w:rsid w:val="00B86A74"/>
    <w:rsid w:val="00B87D13"/>
    <w:rsid w:val="00B904DD"/>
    <w:rsid w:val="00B907F8"/>
    <w:rsid w:val="00B923EB"/>
    <w:rsid w:val="00B95F4D"/>
    <w:rsid w:val="00B960EF"/>
    <w:rsid w:val="00B966C6"/>
    <w:rsid w:val="00BA08C0"/>
    <w:rsid w:val="00BA0EAE"/>
    <w:rsid w:val="00BA2DE1"/>
    <w:rsid w:val="00BA3CDD"/>
    <w:rsid w:val="00BA4946"/>
    <w:rsid w:val="00BA5C89"/>
    <w:rsid w:val="00BA714C"/>
    <w:rsid w:val="00BB1116"/>
    <w:rsid w:val="00BB11C8"/>
    <w:rsid w:val="00BB4DF6"/>
    <w:rsid w:val="00BB566F"/>
    <w:rsid w:val="00BB5D5A"/>
    <w:rsid w:val="00BB6A62"/>
    <w:rsid w:val="00BB6C43"/>
    <w:rsid w:val="00BB6F2C"/>
    <w:rsid w:val="00BB76C3"/>
    <w:rsid w:val="00BC0144"/>
    <w:rsid w:val="00BC11CC"/>
    <w:rsid w:val="00BC1D5F"/>
    <w:rsid w:val="00BC2B17"/>
    <w:rsid w:val="00BC5AE0"/>
    <w:rsid w:val="00BD0D7E"/>
    <w:rsid w:val="00BD2AEE"/>
    <w:rsid w:val="00BD36B7"/>
    <w:rsid w:val="00BD45B7"/>
    <w:rsid w:val="00BD50B1"/>
    <w:rsid w:val="00BD640F"/>
    <w:rsid w:val="00BD6BFF"/>
    <w:rsid w:val="00BD7807"/>
    <w:rsid w:val="00BD78BA"/>
    <w:rsid w:val="00BE0055"/>
    <w:rsid w:val="00BE1356"/>
    <w:rsid w:val="00BE1C01"/>
    <w:rsid w:val="00BE48C9"/>
    <w:rsid w:val="00BE57C8"/>
    <w:rsid w:val="00BE6B5A"/>
    <w:rsid w:val="00BF4E4C"/>
    <w:rsid w:val="00BF5A98"/>
    <w:rsid w:val="00BF6198"/>
    <w:rsid w:val="00BF6E80"/>
    <w:rsid w:val="00BF6F8C"/>
    <w:rsid w:val="00BF75D9"/>
    <w:rsid w:val="00C00734"/>
    <w:rsid w:val="00C03E58"/>
    <w:rsid w:val="00C04017"/>
    <w:rsid w:val="00C07618"/>
    <w:rsid w:val="00C10F4E"/>
    <w:rsid w:val="00C118CA"/>
    <w:rsid w:val="00C11BDF"/>
    <w:rsid w:val="00C1260B"/>
    <w:rsid w:val="00C1469F"/>
    <w:rsid w:val="00C15FDB"/>
    <w:rsid w:val="00C162AC"/>
    <w:rsid w:val="00C16521"/>
    <w:rsid w:val="00C16F6B"/>
    <w:rsid w:val="00C2009E"/>
    <w:rsid w:val="00C221C3"/>
    <w:rsid w:val="00C22B7F"/>
    <w:rsid w:val="00C2418E"/>
    <w:rsid w:val="00C3127D"/>
    <w:rsid w:val="00C33E5F"/>
    <w:rsid w:val="00C348DB"/>
    <w:rsid w:val="00C349D1"/>
    <w:rsid w:val="00C35B8B"/>
    <w:rsid w:val="00C35BCD"/>
    <w:rsid w:val="00C36448"/>
    <w:rsid w:val="00C36CFB"/>
    <w:rsid w:val="00C41334"/>
    <w:rsid w:val="00C41FC4"/>
    <w:rsid w:val="00C4248A"/>
    <w:rsid w:val="00C432C3"/>
    <w:rsid w:val="00C43819"/>
    <w:rsid w:val="00C43A40"/>
    <w:rsid w:val="00C4423F"/>
    <w:rsid w:val="00C44298"/>
    <w:rsid w:val="00C45D8A"/>
    <w:rsid w:val="00C45FA0"/>
    <w:rsid w:val="00C46157"/>
    <w:rsid w:val="00C46916"/>
    <w:rsid w:val="00C51022"/>
    <w:rsid w:val="00C51140"/>
    <w:rsid w:val="00C51876"/>
    <w:rsid w:val="00C51AAB"/>
    <w:rsid w:val="00C54537"/>
    <w:rsid w:val="00C56FC2"/>
    <w:rsid w:val="00C57B0D"/>
    <w:rsid w:val="00C63931"/>
    <w:rsid w:val="00C64B73"/>
    <w:rsid w:val="00C65294"/>
    <w:rsid w:val="00C65F00"/>
    <w:rsid w:val="00C661AB"/>
    <w:rsid w:val="00C67307"/>
    <w:rsid w:val="00C7142E"/>
    <w:rsid w:val="00C71E13"/>
    <w:rsid w:val="00C72664"/>
    <w:rsid w:val="00C734EA"/>
    <w:rsid w:val="00C738BA"/>
    <w:rsid w:val="00C73F5F"/>
    <w:rsid w:val="00C759FA"/>
    <w:rsid w:val="00C763DC"/>
    <w:rsid w:val="00C773A7"/>
    <w:rsid w:val="00C77A63"/>
    <w:rsid w:val="00C80C33"/>
    <w:rsid w:val="00C81231"/>
    <w:rsid w:val="00C82063"/>
    <w:rsid w:val="00C82EF7"/>
    <w:rsid w:val="00C84BAA"/>
    <w:rsid w:val="00C87603"/>
    <w:rsid w:val="00C92BD1"/>
    <w:rsid w:val="00C93102"/>
    <w:rsid w:val="00C93EF8"/>
    <w:rsid w:val="00C952FF"/>
    <w:rsid w:val="00C9625F"/>
    <w:rsid w:val="00C972F6"/>
    <w:rsid w:val="00C97515"/>
    <w:rsid w:val="00C976EC"/>
    <w:rsid w:val="00C979B0"/>
    <w:rsid w:val="00C97E89"/>
    <w:rsid w:val="00CA176F"/>
    <w:rsid w:val="00CA1AC2"/>
    <w:rsid w:val="00CA2477"/>
    <w:rsid w:val="00CA4144"/>
    <w:rsid w:val="00CA5A14"/>
    <w:rsid w:val="00CA5E1B"/>
    <w:rsid w:val="00CA655E"/>
    <w:rsid w:val="00CB032D"/>
    <w:rsid w:val="00CB0452"/>
    <w:rsid w:val="00CB329D"/>
    <w:rsid w:val="00CB360A"/>
    <w:rsid w:val="00CB4BF3"/>
    <w:rsid w:val="00CB5014"/>
    <w:rsid w:val="00CB67C7"/>
    <w:rsid w:val="00CB6867"/>
    <w:rsid w:val="00CB7F6C"/>
    <w:rsid w:val="00CC2543"/>
    <w:rsid w:val="00CC5363"/>
    <w:rsid w:val="00CC56E1"/>
    <w:rsid w:val="00CC56F9"/>
    <w:rsid w:val="00CC634A"/>
    <w:rsid w:val="00CC67C2"/>
    <w:rsid w:val="00CC6D1A"/>
    <w:rsid w:val="00CD0136"/>
    <w:rsid w:val="00CD27DC"/>
    <w:rsid w:val="00CD309B"/>
    <w:rsid w:val="00CD39E8"/>
    <w:rsid w:val="00CD4BF8"/>
    <w:rsid w:val="00CD5E02"/>
    <w:rsid w:val="00CE04EA"/>
    <w:rsid w:val="00CE08BF"/>
    <w:rsid w:val="00CE14D8"/>
    <w:rsid w:val="00CE159F"/>
    <w:rsid w:val="00CE3715"/>
    <w:rsid w:val="00CE3DE4"/>
    <w:rsid w:val="00CE5145"/>
    <w:rsid w:val="00CE55FD"/>
    <w:rsid w:val="00CE63B0"/>
    <w:rsid w:val="00CE78DB"/>
    <w:rsid w:val="00CF44A8"/>
    <w:rsid w:val="00CF535C"/>
    <w:rsid w:val="00CF5A99"/>
    <w:rsid w:val="00CF72D3"/>
    <w:rsid w:val="00D00403"/>
    <w:rsid w:val="00D01C8E"/>
    <w:rsid w:val="00D01CC5"/>
    <w:rsid w:val="00D03520"/>
    <w:rsid w:val="00D0402F"/>
    <w:rsid w:val="00D0447F"/>
    <w:rsid w:val="00D05AF2"/>
    <w:rsid w:val="00D07ECB"/>
    <w:rsid w:val="00D100D3"/>
    <w:rsid w:val="00D11E03"/>
    <w:rsid w:val="00D1207B"/>
    <w:rsid w:val="00D1268F"/>
    <w:rsid w:val="00D12DC1"/>
    <w:rsid w:val="00D12E65"/>
    <w:rsid w:val="00D154AD"/>
    <w:rsid w:val="00D154C3"/>
    <w:rsid w:val="00D15F9B"/>
    <w:rsid w:val="00D20618"/>
    <w:rsid w:val="00D217B3"/>
    <w:rsid w:val="00D22258"/>
    <w:rsid w:val="00D23359"/>
    <w:rsid w:val="00D245CD"/>
    <w:rsid w:val="00D3041D"/>
    <w:rsid w:val="00D30C32"/>
    <w:rsid w:val="00D313CB"/>
    <w:rsid w:val="00D33352"/>
    <w:rsid w:val="00D333E3"/>
    <w:rsid w:val="00D33530"/>
    <w:rsid w:val="00D35EA1"/>
    <w:rsid w:val="00D42F5D"/>
    <w:rsid w:val="00D43129"/>
    <w:rsid w:val="00D43408"/>
    <w:rsid w:val="00D435BD"/>
    <w:rsid w:val="00D45F7A"/>
    <w:rsid w:val="00D46C7B"/>
    <w:rsid w:val="00D47793"/>
    <w:rsid w:val="00D54EC3"/>
    <w:rsid w:val="00D55B29"/>
    <w:rsid w:val="00D5614A"/>
    <w:rsid w:val="00D5703A"/>
    <w:rsid w:val="00D5735A"/>
    <w:rsid w:val="00D601E4"/>
    <w:rsid w:val="00D63247"/>
    <w:rsid w:val="00D633DA"/>
    <w:rsid w:val="00D648D0"/>
    <w:rsid w:val="00D655DA"/>
    <w:rsid w:val="00D66D74"/>
    <w:rsid w:val="00D67EDA"/>
    <w:rsid w:val="00D701E1"/>
    <w:rsid w:val="00D71266"/>
    <w:rsid w:val="00D7368E"/>
    <w:rsid w:val="00D736CB"/>
    <w:rsid w:val="00D7456D"/>
    <w:rsid w:val="00D7543A"/>
    <w:rsid w:val="00D76D8C"/>
    <w:rsid w:val="00D77A1E"/>
    <w:rsid w:val="00D81616"/>
    <w:rsid w:val="00D81ED9"/>
    <w:rsid w:val="00D82561"/>
    <w:rsid w:val="00D83CFA"/>
    <w:rsid w:val="00D8407D"/>
    <w:rsid w:val="00D851DB"/>
    <w:rsid w:val="00D861F3"/>
    <w:rsid w:val="00D87935"/>
    <w:rsid w:val="00D90234"/>
    <w:rsid w:val="00D91B99"/>
    <w:rsid w:val="00D93CC4"/>
    <w:rsid w:val="00D94C3C"/>
    <w:rsid w:val="00D96F46"/>
    <w:rsid w:val="00DA2283"/>
    <w:rsid w:val="00DA2EE4"/>
    <w:rsid w:val="00DA481C"/>
    <w:rsid w:val="00DA4826"/>
    <w:rsid w:val="00DB058F"/>
    <w:rsid w:val="00DB5FA1"/>
    <w:rsid w:val="00DC3590"/>
    <w:rsid w:val="00DC3E72"/>
    <w:rsid w:val="00DC5602"/>
    <w:rsid w:val="00DC6327"/>
    <w:rsid w:val="00DC6525"/>
    <w:rsid w:val="00DD022C"/>
    <w:rsid w:val="00DD181E"/>
    <w:rsid w:val="00DD1C39"/>
    <w:rsid w:val="00DD27FC"/>
    <w:rsid w:val="00DD2ECB"/>
    <w:rsid w:val="00DD35CE"/>
    <w:rsid w:val="00DD4618"/>
    <w:rsid w:val="00DD556C"/>
    <w:rsid w:val="00DD5E57"/>
    <w:rsid w:val="00DE08DD"/>
    <w:rsid w:val="00DE0D96"/>
    <w:rsid w:val="00DE1F78"/>
    <w:rsid w:val="00DE6FB1"/>
    <w:rsid w:val="00DE7ACF"/>
    <w:rsid w:val="00DF0E84"/>
    <w:rsid w:val="00DF13CE"/>
    <w:rsid w:val="00DF4636"/>
    <w:rsid w:val="00DF5C46"/>
    <w:rsid w:val="00DF6BCF"/>
    <w:rsid w:val="00E0004B"/>
    <w:rsid w:val="00E01418"/>
    <w:rsid w:val="00E01DB0"/>
    <w:rsid w:val="00E04E45"/>
    <w:rsid w:val="00E051F6"/>
    <w:rsid w:val="00E060D1"/>
    <w:rsid w:val="00E062BF"/>
    <w:rsid w:val="00E06E5F"/>
    <w:rsid w:val="00E137D2"/>
    <w:rsid w:val="00E15127"/>
    <w:rsid w:val="00E15E72"/>
    <w:rsid w:val="00E1690F"/>
    <w:rsid w:val="00E20A12"/>
    <w:rsid w:val="00E20E1B"/>
    <w:rsid w:val="00E2113A"/>
    <w:rsid w:val="00E25D31"/>
    <w:rsid w:val="00E265F7"/>
    <w:rsid w:val="00E27B75"/>
    <w:rsid w:val="00E3133C"/>
    <w:rsid w:val="00E3143B"/>
    <w:rsid w:val="00E3403E"/>
    <w:rsid w:val="00E35D62"/>
    <w:rsid w:val="00E364AC"/>
    <w:rsid w:val="00E4060F"/>
    <w:rsid w:val="00E410FE"/>
    <w:rsid w:val="00E421B4"/>
    <w:rsid w:val="00E429E8"/>
    <w:rsid w:val="00E42A30"/>
    <w:rsid w:val="00E42EF4"/>
    <w:rsid w:val="00E4392C"/>
    <w:rsid w:val="00E44CC4"/>
    <w:rsid w:val="00E45CA9"/>
    <w:rsid w:val="00E503AC"/>
    <w:rsid w:val="00E50D62"/>
    <w:rsid w:val="00E524A5"/>
    <w:rsid w:val="00E54354"/>
    <w:rsid w:val="00E544CF"/>
    <w:rsid w:val="00E55251"/>
    <w:rsid w:val="00E55B96"/>
    <w:rsid w:val="00E56253"/>
    <w:rsid w:val="00E56DB4"/>
    <w:rsid w:val="00E60324"/>
    <w:rsid w:val="00E618E0"/>
    <w:rsid w:val="00E63590"/>
    <w:rsid w:val="00E63877"/>
    <w:rsid w:val="00E66EED"/>
    <w:rsid w:val="00E7013A"/>
    <w:rsid w:val="00E704F0"/>
    <w:rsid w:val="00E70518"/>
    <w:rsid w:val="00E70ECB"/>
    <w:rsid w:val="00E7100F"/>
    <w:rsid w:val="00E718B1"/>
    <w:rsid w:val="00E71A70"/>
    <w:rsid w:val="00E74A1B"/>
    <w:rsid w:val="00E767C4"/>
    <w:rsid w:val="00E77EFF"/>
    <w:rsid w:val="00E80B20"/>
    <w:rsid w:val="00E84D48"/>
    <w:rsid w:val="00E86DC0"/>
    <w:rsid w:val="00E87330"/>
    <w:rsid w:val="00E90605"/>
    <w:rsid w:val="00E9463C"/>
    <w:rsid w:val="00E94F9B"/>
    <w:rsid w:val="00E956D9"/>
    <w:rsid w:val="00E9590D"/>
    <w:rsid w:val="00E964FC"/>
    <w:rsid w:val="00EA0ADC"/>
    <w:rsid w:val="00EA3D4C"/>
    <w:rsid w:val="00EA5B8D"/>
    <w:rsid w:val="00EA65B7"/>
    <w:rsid w:val="00EA6F48"/>
    <w:rsid w:val="00EB0C98"/>
    <w:rsid w:val="00EB1E04"/>
    <w:rsid w:val="00EB24E0"/>
    <w:rsid w:val="00EB255E"/>
    <w:rsid w:val="00EB3FEB"/>
    <w:rsid w:val="00EB523E"/>
    <w:rsid w:val="00EB748F"/>
    <w:rsid w:val="00EC07C1"/>
    <w:rsid w:val="00EC364B"/>
    <w:rsid w:val="00EC4F69"/>
    <w:rsid w:val="00EC60C2"/>
    <w:rsid w:val="00EC76EB"/>
    <w:rsid w:val="00ED042F"/>
    <w:rsid w:val="00ED0586"/>
    <w:rsid w:val="00ED0D31"/>
    <w:rsid w:val="00ED100E"/>
    <w:rsid w:val="00ED1254"/>
    <w:rsid w:val="00ED2270"/>
    <w:rsid w:val="00ED2B3B"/>
    <w:rsid w:val="00ED32AD"/>
    <w:rsid w:val="00ED525E"/>
    <w:rsid w:val="00ED5ADD"/>
    <w:rsid w:val="00EE1643"/>
    <w:rsid w:val="00EE1A5E"/>
    <w:rsid w:val="00EE1A93"/>
    <w:rsid w:val="00EE29C9"/>
    <w:rsid w:val="00EE4966"/>
    <w:rsid w:val="00EE65A7"/>
    <w:rsid w:val="00EF07B2"/>
    <w:rsid w:val="00EF0E84"/>
    <w:rsid w:val="00EF1144"/>
    <w:rsid w:val="00EF1F0D"/>
    <w:rsid w:val="00EF2B76"/>
    <w:rsid w:val="00EF42CE"/>
    <w:rsid w:val="00EF5073"/>
    <w:rsid w:val="00EF5BE3"/>
    <w:rsid w:val="00EF6A98"/>
    <w:rsid w:val="00F01FB5"/>
    <w:rsid w:val="00F100C6"/>
    <w:rsid w:val="00F10910"/>
    <w:rsid w:val="00F11546"/>
    <w:rsid w:val="00F133C0"/>
    <w:rsid w:val="00F139A4"/>
    <w:rsid w:val="00F13D98"/>
    <w:rsid w:val="00F14089"/>
    <w:rsid w:val="00F1408B"/>
    <w:rsid w:val="00F168FF"/>
    <w:rsid w:val="00F21170"/>
    <w:rsid w:val="00F2278B"/>
    <w:rsid w:val="00F23578"/>
    <w:rsid w:val="00F235F5"/>
    <w:rsid w:val="00F25716"/>
    <w:rsid w:val="00F31A4F"/>
    <w:rsid w:val="00F31CE4"/>
    <w:rsid w:val="00F32344"/>
    <w:rsid w:val="00F33195"/>
    <w:rsid w:val="00F340A2"/>
    <w:rsid w:val="00F34CDE"/>
    <w:rsid w:val="00F35E1F"/>
    <w:rsid w:val="00F4162C"/>
    <w:rsid w:val="00F42549"/>
    <w:rsid w:val="00F431A6"/>
    <w:rsid w:val="00F43B1D"/>
    <w:rsid w:val="00F43C33"/>
    <w:rsid w:val="00F44E52"/>
    <w:rsid w:val="00F45EA1"/>
    <w:rsid w:val="00F462AD"/>
    <w:rsid w:val="00F50B26"/>
    <w:rsid w:val="00F5112D"/>
    <w:rsid w:val="00F5214D"/>
    <w:rsid w:val="00F52567"/>
    <w:rsid w:val="00F5265E"/>
    <w:rsid w:val="00F54211"/>
    <w:rsid w:val="00F54245"/>
    <w:rsid w:val="00F55EB8"/>
    <w:rsid w:val="00F56BB0"/>
    <w:rsid w:val="00F57430"/>
    <w:rsid w:val="00F57639"/>
    <w:rsid w:val="00F627B3"/>
    <w:rsid w:val="00F6292F"/>
    <w:rsid w:val="00F653A9"/>
    <w:rsid w:val="00F6619C"/>
    <w:rsid w:val="00F670DC"/>
    <w:rsid w:val="00F70FBD"/>
    <w:rsid w:val="00F71375"/>
    <w:rsid w:val="00F71EF1"/>
    <w:rsid w:val="00F74066"/>
    <w:rsid w:val="00F7481A"/>
    <w:rsid w:val="00F775B2"/>
    <w:rsid w:val="00F77B23"/>
    <w:rsid w:val="00F77C75"/>
    <w:rsid w:val="00F8339E"/>
    <w:rsid w:val="00F849F1"/>
    <w:rsid w:val="00F84D41"/>
    <w:rsid w:val="00F86D4C"/>
    <w:rsid w:val="00F90676"/>
    <w:rsid w:val="00F921DF"/>
    <w:rsid w:val="00F922FA"/>
    <w:rsid w:val="00F92B2A"/>
    <w:rsid w:val="00F93C7D"/>
    <w:rsid w:val="00F94E2C"/>
    <w:rsid w:val="00F95CE3"/>
    <w:rsid w:val="00FA241B"/>
    <w:rsid w:val="00FA3524"/>
    <w:rsid w:val="00FA41B5"/>
    <w:rsid w:val="00FA5DC1"/>
    <w:rsid w:val="00FA6226"/>
    <w:rsid w:val="00FA7696"/>
    <w:rsid w:val="00FA7CF5"/>
    <w:rsid w:val="00FB1575"/>
    <w:rsid w:val="00FB207A"/>
    <w:rsid w:val="00FB3078"/>
    <w:rsid w:val="00FB3E24"/>
    <w:rsid w:val="00FB40EB"/>
    <w:rsid w:val="00FB461C"/>
    <w:rsid w:val="00FB5428"/>
    <w:rsid w:val="00FB6BC3"/>
    <w:rsid w:val="00FC065A"/>
    <w:rsid w:val="00FC39C4"/>
    <w:rsid w:val="00FC41BF"/>
    <w:rsid w:val="00FD0406"/>
    <w:rsid w:val="00FD0567"/>
    <w:rsid w:val="00FD0AE7"/>
    <w:rsid w:val="00FD1C9E"/>
    <w:rsid w:val="00FD2674"/>
    <w:rsid w:val="00FD34C9"/>
    <w:rsid w:val="00FD5D92"/>
    <w:rsid w:val="00FD7399"/>
    <w:rsid w:val="00FE09E8"/>
    <w:rsid w:val="00FE1545"/>
    <w:rsid w:val="00FE2DE9"/>
    <w:rsid w:val="00FE4690"/>
    <w:rsid w:val="00FE5BB6"/>
    <w:rsid w:val="00FE750A"/>
    <w:rsid w:val="00FF029B"/>
    <w:rsid w:val="00FF1C87"/>
    <w:rsid w:val="00FF3964"/>
    <w:rsid w:val="00FF4293"/>
    <w:rsid w:val="00FF469F"/>
    <w:rsid w:val="00FF4F3F"/>
    <w:rsid w:val="00FF56FC"/>
    <w:rsid w:val="00FF63FA"/>
    <w:rsid w:val="00FF6AD4"/>
    <w:rsid w:val="00FF7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="f">
      <v:stroke on="f"/>
    </o:shapedefaults>
    <o:shapelayout v:ext="edit">
      <o:idmap v:ext="edit" data="2"/>
    </o:shapelayout>
  </w:shapeDefaults>
  <w:decimalSymbol w:val="."/>
  <w:listSeparator w:val=","/>
  <w14:docId w14:val="05C749DA"/>
  <w15:chartTrackingRefBased/>
  <w15:docId w15:val="{01640298-BAB7-4732-AE10-DA4099E24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3C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3C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505D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5D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D78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6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76859">
                  <w:marLeft w:val="0"/>
                  <w:marRight w:val="0"/>
                  <w:marTop w:val="15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014319">
                      <w:marLeft w:val="0"/>
                      <w:marRight w:val="0"/>
                      <w:marTop w:val="0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5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483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66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169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2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4872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364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2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91488">
                  <w:marLeft w:val="0"/>
                  <w:marRight w:val="0"/>
                  <w:marTop w:val="15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336470">
                      <w:marLeft w:val="0"/>
                      <w:marRight w:val="0"/>
                      <w:marTop w:val="0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04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05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12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32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689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251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65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9fd76d-0b5b-42e0-ab05-197c78499f88">
      <Terms xmlns="http://schemas.microsoft.com/office/infopath/2007/PartnerControls"/>
    </lcf76f155ced4ddcb4097134ff3c332f>
    <TaxCatchAll xmlns="79104d2b-8b6e-4a73-ba9d-a233b3eeb71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7F34A3007EF49A1C16CEF3025D559" ma:contentTypeVersion="17" ma:contentTypeDescription="Create a new document." ma:contentTypeScope="" ma:versionID="07b715b39f75993ef5094aba734e52f1">
  <xsd:schema xmlns:xsd="http://www.w3.org/2001/XMLSchema" xmlns:xs="http://www.w3.org/2001/XMLSchema" xmlns:p="http://schemas.microsoft.com/office/2006/metadata/properties" xmlns:ns2="969fd76d-0b5b-42e0-ab05-197c78499f88" xmlns:ns3="79104d2b-8b6e-4a73-ba9d-a233b3eeb718" targetNamespace="http://schemas.microsoft.com/office/2006/metadata/properties" ma:root="true" ma:fieldsID="cfec125d9a7b28ded7ec95509a639aa8" ns2:_="" ns3:_="">
    <xsd:import namespace="969fd76d-0b5b-42e0-ab05-197c78499f88"/>
    <xsd:import namespace="79104d2b-8b6e-4a73-ba9d-a233b3eeb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fd76d-0b5b-42e0-ab05-197c78499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ac517e5-2e65-41e0-bad1-0933667303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04d2b-8b6e-4a73-ba9d-a233b3eeb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d327080-1344-41e7-9a50-564f802a8646}" ma:internalName="TaxCatchAll" ma:showField="CatchAllData" ma:web="79104d2b-8b6e-4a73-ba9d-a233b3eeb7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7E8841-373B-4448-BFED-A82B613E800B}">
  <ds:schemaRefs>
    <ds:schemaRef ds:uri="http://schemas.microsoft.com/office/2006/metadata/properties"/>
    <ds:schemaRef ds:uri="http://schemas.microsoft.com/office/infopath/2007/PartnerControls"/>
    <ds:schemaRef ds:uri="969fd76d-0b5b-42e0-ab05-197c78499f88"/>
    <ds:schemaRef ds:uri="79104d2b-8b6e-4a73-ba9d-a233b3eeb718"/>
  </ds:schemaRefs>
</ds:datastoreItem>
</file>

<file path=customXml/itemProps2.xml><?xml version="1.0" encoding="utf-8"?>
<ds:datastoreItem xmlns:ds="http://schemas.openxmlformats.org/officeDocument/2006/customXml" ds:itemID="{EF667099-8181-4647-8440-D3D76A2D5C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6D5C72-5E6C-4702-BEE5-0E762E806E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fd76d-0b5b-42e0-ab05-197c78499f88"/>
    <ds:schemaRef ds:uri="79104d2b-8b6e-4a73-ba9d-a233b3eeb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FD62A8-1A15-47B7-87BE-BDAEBCCB4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40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Rancho Murieta CSD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ancho Murieta CSD</dc:creator>
  <cp:keywords/>
  <cp:lastModifiedBy>Dyanne Fleet</cp:lastModifiedBy>
  <cp:revision>9</cp:revision>
  <cp:lastPrinted>2026-01-22T21:33:00Z</cp:lastPrinted>
  <dcterms:created xsi:type="dcterms:W3CDTF">2026-01-14T21:09:00Z</dcterms:created>
  <dcterms:modified xsi:type="dcterms:W3CDTF">2026-01-2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7F34A3007EF49A1C16CEF3025D559</vt:lpwstr>
  </property>
  <property fmtid="{D5CDD505-2E9C-101B-9397-08002B2CF9AE}" pid="3" name="MediaServiceImageTags">
    <vt:lpwstr/>
  </property>
</Properties>
</file>